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2E06" w:rsidRPr="00D50E32" w:rsidRDefault="00342E06" w:rsidP="00342E06">
      <w:pPr>
        <w:jc w:val="center"/>
        <w:rPr>
          <w:b/>
          <w:bCs/>
        </w:rPr>
      </w:pPr>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552BCF" w:rsidP="00342E06">
      <w:pPr>
        <w:jc w:val="center"/>
        <w:rPr>
          <w:b/>
          <w:bCs/>
        </w:rPr>
      </w:pPr>
      <w:r>
        <w:rPr>
          <w:b/>
          <w:bCs/>
        </w:rPr>
        <w:t xml:space="preserve">May </w:t>
      </w:r>
      <w:r w:rsidR="005565F8">
        <w:rPr>
          <w:b/>
          <w:bCs/>
        </w:rPr>
        <w:t>7</w:t>
      </w:r>
      <w:r w:rsidR="00342E06" w:rsidRPr="00D50E32">
        <w:rPr>
          <w:b/>
          <w:bCs/>
        </w:rPr>
        <w:t>, 20</w:t>
      </w:r>
      <w:r w:rsidR="00C57C90">
        <w:rPr>
          <w:b/>
          <w:bCs/>
        </w:rPr>
        <w:t>2</w:t>
      </w:r>
      <w:r w:rsidR="005565F8">
        <w:rPr>
          <w:b/>
          <w:bCs/>
        </w:rPr>
        <w:t>6</w:t>
      </w:r>
    </w:p>
    <w:p w:rsidR="00C57C90" w:rsidRPr="00D50E32" w:rsidRDefault="0017627B" w:rsidP="00342E06">
      <w:pPr>
        <w:jc w:val="center"/>
        <w:rPr>
          <w:b/>
          <w:bCs/>
        </w:rPr>
      </w:pPr>
      <w:r>
        <w:rPr>
          <w:b/>
          <w:bCs/>
        </w:rPr>
        <w:t>Regular</w:t>
      </w:r>
      <w:r w:rsidR="00EB4CA7">
        <w:rPr>
          <w:b/>
          <w:bCs/>
        </w:rPr>
        <w:t xml:space="preserve"> </w:t>
      </w:r>
      <w:r w:rsidR="00C57C90">
        <w:rPr>
          <w:b/>
          <w:bCs/>
        </w:rPr>
        <w:t>Board Meeting</w:t>
      </w:r>
    </w:p>
    <w:p w:rsidR="00342E06" w:rsidRPr="00D87EC6" w:rsidRDefault="00342E06" w:rsidP="00342E06">
      <w:pPr>
        <w:jc w:val="center"/>
        <w:rPr>
          <w:b/>
          <w:bCs/>
        </w:rPr>
      </w:pPr>
    </w:p>
    <w:p w:rsidR="00342E06" w:rsidRPr="00D87EC6" w:rsidRDefault="0017627B" w:rsidP="00342E06">
      <w:pPr>
        <w:pStyle w:val="BodyText"/>
      </w:pPr>
      <w:r>
        <w:t>A regular</w:t>
      </w:r>
      <w:r w:rsidR="003C0331" w:rsidRPr="00D50E32">
        <w:t xml:space="preserve"> meeting of the Coffee County Board of Education was held </w:t>
      </w:r>
      <w:r w:rsidR="005565F8">
        <w:t xml:space="preserve">on </w:t>
      </w:r>
      <w:r w:rsidR="00552BCF">
        <w:t xml:space="preserve">May </w:t>
      </w:r>
      <w:r w:rsidR="005565F8">
        <w:t>7</w:t>
      </w:r>
      <w:r w:rsidR="003C0331" w:rsidRPr="00D50E32">
        <w:t>, 20</w:t>
      </w:r>
      <w:r w:rsidR="003C0331">
        <w:t>2</w:t>
      </w:r>
      <w:r w:rsidR="005565F8">
        <w:t>6</w:t>
      </w:r>
      <w:r w:rsidR="005F0679">
        <w:t>, 5:</w:t>
      </w:r>
      <w:r>
        <w:t>3</w:t>
      </w:r>
      <w:r w:rsidR="003C0331" w:rsidRPr="00D50E32">
        <w:t xml:space="preserve">0 p.m. in the </w:t>
      </w:r>
      <w:r w:rsidR="00AF1DB2">
        <w:t>Board of Education Office, Elba, Alabama</w:t>
      </w:r>
      <w:r w:rsidR="000C4556">
        <w:t>.</w:t>
      </w:r>
    </w:p>
    <w:p w:rsidR="00342E06" w:rsidRPr="00F151F6" w:rsidRDefault="00342E06" w:rsidP="00342E06">
      <w:pPr>
        <w:pStyle w:val="BodyText"/>
        <w:rPr>
          <w:sz w:val="12"/>
          <w:szCs w:val="12"/>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Brian McLeod, Galen McWaters</w:t>
      </w:r>
      <w:r w:rsidR="00F60CEF" w:rsidRPr="00D87EC6">
        <w:rPr>
          <w:b w:val="0"/>
        </w:rPr>
        <w:t>,</w:t>
      </w:r>
      <w:r w:rsidR="00F57F46" w:rsidRPr="00D87EC6">
        <w:rPr>
          <w:b w:val="0"/>
        </w:rPr>
        <w:t xml:space="preserve"> </w:t>
      </w:r>
      <w:r w:rsidR="00D5557B">
        <w:rPr>
          <w:b w:val="0"/>
        </w:rPr>
        <w:t>Rodrick Caldwell</w:t>
      </w:r>
      <w:r w:rsidR="005F0679">
        <w:rPr>
          <w:b w:val="0"/>
        </w:rPr>
        <w:t xml:space="preserve">, </w:t>
      </w:r>
      <w:r w:rsidR="00552BCF">
        <w:rPr>
          <w:b w:val="0"/>
        </w:rPr>
        <w:t xml:space="preserve">Sherry Eddins, </w:t>
      </w:r>
      <w:r w:rsidR="00184923">
        <w:rPr>
          <w:b w:val="0"/>
        </w:rPr>
        <w:t>Mike Bailey</w:t>
      </w:r>
      <w:r w:rsidR="005565F8">
        <w:rPr>
          <w:b w:val="0"/>
        </w:rPr>
        <w:t>,</w:t>
      </w:r>
      <w:r w:rsidR="00184923">
        <w:rPr>
          <w:b w:val="0"/>
        </w:rPr>
        <w:t xml:space="preserve"> </w:t>
      </w:r>
      <w:r w:rsidR="006D34CA" w:rsidRPr="00D87EC6">
        <w:rPr>
          <w:b w:val="0"/>
        </w:rPr>
        <w:t xml:space="preserve">and </w:t>
      </w:r>
      <w:r w:rsidRPr="00D87EC6">
        <w:rPr>
          <w:b w:val="0"/>
        </w:rPr>
        <w:t>Superi</w:t>
      </w:r>
      <w:r w:rsidR="00366A09">
        <w:rPr>
          <w:b w:val="0"/>
        </w:rPr>
        <w:t>ntendent: Kelly Cobb</w:t>
      </w:r>
    </w:p>
    <w:p w:rsidR="00342E06" w:rsidRPr="00F151F6" w:rsidRDefault="00342E06" w:rsidP="00342E06">
      <w:pPr>
        <w:rPr>
          <w:sz w:val="12"/>
          <w:szCs w:val="12"/>
        </w:rPr>
      </w:pPr>
    </w:p>
    <w:p w:rsidR="00EB4CA7" w:rsidRDefault="00342E06" w:rsidP="00366A09">
      <w:pPr>
        <w:pStyle w:val="Heading1"/>
      </w:pPr>
      <w:r w:rsidRPr="00D50E32">
        <w:t>ABSENT</w:t>
      </w:r>
    </w:p>
    <w:p w:rsidR="00366A09" w:rsidRPr="00366A09" w:rsidRDefault="005565F8" w:rsidP="00366A09">
      <w:r>
        <w:t>Rhonda Strickland and Eric Payne</w:t>
      </w:r>
    </w:p>
    <w:p w:rsidR="00366A09" w:rsidRPr="00F151F6" w:rsidRDefault="00366A09" w:rsidP="00342E06">
      <w:pPr>
        <w:pStyle w:val="BodyText"/>
        <w:rPr>
          <w:b/>
          <w:bCs/>
          <w:sz w:val="12"/>
          <w:szCs w:val="12"/>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Mr. Mc</w:t>
      </w:r>
      <w:r w:rsidR="00DA6C08">
        <w:t>Waters</w:t>
      </w:r>
      <w:r w:rsidRPr="00D50E32">
        <w:t xml:space="preserve"> called the meeting to order. </w:t>
      </w:r>
    </w:p>
    <w:p w:rsidR="00DA6C08" w:rsidRPr="00F151F6" w:rsidRDefault="00DA6C08" w:rsidP="00342E06">
      <w:pPr>
        <w:jc w:val="both"/>
        <w:rPr>
          <w:sz w:val="12"/>
          <w:szCs w:val="12"/>
        </w:rPr>
      </w:pPr>
    </w:p>
    <w:p w:rsidR="00342E06" w:rsidRPr="002B06E7" w:rsidRDefault="00342E06" w:rsidP="00342E06">
      <w:pPr>
        <w:jc w:val="both"/>
        <w:rPr>
          <w:b/>
        </w:rPr>
      </w:pPr>
      <w:r w:rsidRPr="002B06E7">
        <w:rPr>
          <w:b/>
        </w:rPr>
        <w:t>ADOPTION OF AGENDA</w:t>
      </w:r>
    </w:p>
    <w:p w:rsidR="00342E06" w:rsidRDefault="00342E06" w:rsidP="00342E06">
      <w:pPr>
        <w:jc w:val="both"/>
      </w:pPr>
      <w:r w:rsidRPr="002B06E7">
        <w:t xml:space="preserve">A motion was made by </w:t>
      </w:r>
      <w:r w:rsidR="00DE0ECB">
        <w:t>Mr.</w:t>
      </w:r>
      <w:r w:rsidR="008D4B3B">
        <w:t xml:space="preserve"> </w:t>
      </w:r>
      <w:r w:rsidR="00184923">
        <w:t>Bailey</w:t>
      </w:r>
      <w:r w:rsidR="00E676D5">
        <w:t xml:space="preserve"> to adopt the </w:t>
      </w:r>
      <w:r w:rsidR="000E1C87">
        <w:t>agenda as</w:t>
      </w:r>
      <w:r w:rsidR="00825390">
        <w:t xml:space="preserve"> presented</w:t>
      </w:r>
      <w:r w:rsidRPr="002B06E7">
        <w:t>.  A second was made by</w:t>
      </w:r>
      <w:r w:rsidR="003B1937">
        <w:t xml:space="preserve"> M</w:t>
      </w:r>
      <w:r w:rsidR="009F670C">
        <w:t>r</w:t>
      </w:r>
      <w:r w:rsidR="005565F8">
        <w:t>s</w:t>
      </w:r>
      <w:r w:rsidR="009A094D">
        <w:t xml:space="preserve">. </w:t>
      </w:r>
      <w:r w:rsidR="005565F8">
        <w:t>Eddins</w:t>
      </w:r>
      <w:r w:rsidR="00205B89">
        <w:t>,</w:t>
      </w:r>
      <w:r w:rsidR="00E27AF2">
        <w:t xml:space="preserve"> </w:t>
      </w:r>
      <w:r w:rsidRPr="002B06E7">
        <w:t>and</w:t>
      </w:r>
      <w:r w:rsidR="004D1247">
        <w:t xml:space="preserve"> it</w:t>
      </w:r>
      <w:r w:rsidRPr="002B06E7">
        <w:t xml:space="preserve"> passed unanimously</w:t>
      </w:r>
      <w:r w:rsidRPr="00D50E32">
        <w:t>.</w:t>
      </w:r>
    </w:p>
    <w:p w:rsidR="0017627B" w:rsidRPr="00F151F6" w:rsidRDefault="0017627B" w:rsidP="00342E06">
      <w:pPr>
        <w:jc w:val="both"/>
        <w:rPr>
          <w:sz w:val="12"/>
          <w:szCs w:val="12"/>
        </w:rPr>
      </w:pPr>
    </w:p>
    <w:p w:rsidR="0017627B" w:rsidRDefault="009F670C" w:rsidP="00342E06">
      <w:pPr>
        <w:jc w:val="both"/>
        <w:rPr>
          <w:b/>
        </w:rPr>
      </w:pPr>
      <w:r>
        <w:rPr>
          <w:b/>
        </w:rPr>
        <w:t xml:space="preserve">APPROVAL OF MINUTES OF </w:t>
      </w:r>
      <w:r w:rsidR="00552BCF">
        <w:rPr>
          <w:b/>
        </w:rPr>
        <w:t xml:space="preserve">APRIL </w:t>
      </w:r>
      <w:r w:rsidR="005565F8">
        <w:rPr>
          <w:b/>
        </w:rPr>
        <w:t>9</w:t>
      </w:r>
      <w:r w:rsidR="00552BCF">
        <w:rPr>
          <w:b/>
        </w:rPr>
        <w:t>, 202</w:t>
      </w:r>
      <w:r w:rsidR="005565F8">
        <w:rPr>
          <w:b/>
        </w:rPr>
        <w:t>6 AND APRIL 21, 2026</w:t>
      </w:r>
    </w:p>
    <w:p w:rsidR="0017627B" w:rsidRDefault="0017627B" w:rsidP="00342E06">
      <w:pPr>
        <w:jc w:val="both"/>
      </w:pPr>
      <w:r>
        <w:t xml:space="preserve">The minutes of </w:t>
      </w:r>
      <w:r w:rsidR="00BA13B6">
        <w:t xml:space="preserve">the </w:t>
      </w:r>
      <w:r w:rsidR="00552BCF">
        <w:t xml:space="preserve">April </w:t>
      </w:r>
      <w:r w:rsidR="005565F8">
        <w:t>9</w:t>
      </w:r>
      <w:r w:rsidR="00552BCF">
        <w:t xml:space="preserve">, </w:t>
      </w:r>
      <w:r w:rsidR="00B20A28">
        <w:t>202</w:t>
      </w:r>
      <w:r w:rsidR="005565F8">
        <w:t>6, and April 21, 2026, meetings were</w:t>
      </w:r>
      <w:r w:rsidRPr="00D50E32">
        <w:t xml:space="preserve"> approved as printed.</w:t>
      </w:r>
    </w:p>
    <w:p w:rsidR="0017627B" w:rsidRPr="00F151F6" w:rsidRDefault="0017627B" w:rsidP="00342E06">
      <w:pPr>
        <w:jc w:val="both"/>
        <w:rPr>
          <w:sz w:val="12"/>
          <w:szCs w:val="12"/>
        </w:rPr>
      </w:pPr>
    </w:p>
    <w:p w:rsidR="0017627B" w:rsidRDefault="0017627B" w:rsidP="00342E06">
      <w:pPr>
        <w:jc w:val="both"/>
        <w:rPr>
          <w:b/>
        </w:rPr>
      </w:pPr>
      <w:r>
        <w:rPr>
          <w:b/>
        </w:rPr>
        <w:t xml:space="preserve">FINANCIAL STATEMENT AND </w:t>
      </w:r>
      <w:r w:rsidR="00366A09">
        <w:rPr>
          <w:b/>
        </w:rPr>
        <w:t>BANK/CASH RECONCILIATION FO</w:t>
      </w:r>
      <w:r w:rsidR="006D677D">
        <w:rPr>
          <w:b/>
        </w:rPr>
        <w:t>R</w:t>
      </w:r>
      <w:r w:rsidR="004E6136">
        <w:rPr>
          <w:b/>
        </w:rPr>
        <w:t xml:space="preserve"> </w:t>
      </w:r>
      <w:r w:rsidR="00552BCF">
        <w:rPr>
          <w:b/>
        </w:rPr>
        <w:t>MARCH</w:t>
      </w:r>
      <w:r w:rsidR="004E6136">
        <w:rPr>
          <w:b/>
        </w:rPr>
        <w:t xml:space="preserve"> 202</w:t>
      </w:r>
      <w:r w:rsidR="005565F8">
        <w:rPr>
          <w:b/>
        </w:rPr>
        <w:t>6</w:t>
      </w:r>
    </w:p>
    <w:p w:rsidR="0017627B" w:rsidRDefault="00366A09" w:rsidP="0017627B">
      <w:pPr>
        <w:jc w:val="both"/>
      </w:pPr>
      <w:r>
        <w:t xml:space="preserve">The </w:t>
      </w:r>
      <w:r w:rsidR="00552BCF">
        <w:t>March</w:t>
      </w:r>
      <w:r w:rsidR="004E6136">
        <w:t xml:space="preserve"> </w:t>
      </w:r>
      <w:r w:rsidR="0017627B" w:rsidRPr="00D50E32">
        <w:t>financial statement and</w:t>
      </w:r>
      <w:r w:rsidR="0017627B">
        <w:t xml:space="preserve"> cash/bank reconciliation report</w:t>
      </w:r>
      <w:r w:rsidR="00B20A28">
        <w:t>s</w:t>
      </w:r>
      <w:r w:rsidR="0017627B">
        <w:t xml:space="preserve"> </w:t>
      </w:r>
      <w:r w:rsidR="00A71338">
        <w:t>were</w:t>
      </w:r>
      <w:r w:rsidR="0017627B" w:rsidRPr="00D50E32">
        <w:t xml:space="preserve"> provided.</w:t>
      </w:r>
    </w:p>
    <w:p w:rsidR="005565F8" w:rsidRDefault="005565F8" w:rsidP="0017627B">
      <w:pPr>
        <w:jc w:val="both"/>
      </w:pPr>
    </w:p>
    <w:p w:rsidR="005565F8" w:rsidRDefault="005565F8" w:rsidP="0017627B">
      <w:pPr>
        <w:jc w:val="both"/>
        <w:rPr>
          <w:b/>
        </w:rPr>
      </w:pPr>
      <w:r w:rsidRPr="005565F8">
        <w:rPr>
          <w:b/>
        </w:rPr>
        <w:t>STATE OF ALABAMA DEPARTMENT OF EXAMINERS OF PUBLIC ACCOUNTS</w:t>
      </w:r>
    </w:p>
    <w:p w:rsidR="005565F8" w:rsidRDefault="005565F8" w:rsidP="005565F8">
      <w:pPr>
        <w:jc w:val="both"/>
        <w:rPr>
          <w:b/>
        </w:rPr>
      </w:pPr>
      <w:r>
        <w:t>Lynn Otto with the State of Alabama Department of Examiners of Public Accounts stated that no findings were noted in the report as a result of the audit for the period of October 1, 202</w:t>
      </w:r>
      <w:r>
        <w:t>4</w:t>
      </w:r>
      <w:r>
        <w:t>, through September 30, 202</w:t>
      </w:r>
      <w:r>
        <w:t>5</w:t>
      </w:r>
      <w:r>
        <w:t>.</w:t>
      </w:r>
    </w:p>
    <w:p w:rsidR="005565F8" w:rsidRPr="005565F8" w:rsidRDefault="005565F8" w:rsidP="0017627B">
      <w:pPr>
        <w:jc w:val="both"/>
        <w:rPr>
          <w:b/>
        </w:rPr>
      </w:pPr>
    </w:p>
    <w:p w:rsidR="003E37CD" w:rsidRDefault="00552BCF" w:rsidP="00342E06">
      <w:pPr>
        <w:jc w:val="both"/>
        <w:rPr>
          <w:b/>
        </w:rPr>
      </w:pPr>
      <w:r>
        <w:rPr>
          <w:b/>
        </w:rPr>
        <w:t>APPROVAL TO EMPLOY SUMMER WORKERS</w:t>
      </w:r>
    </w:p>
    <w:p w:rsidR="00005E86" w:rsidRPr="00BA13B6" w:rsidRDefault="00B20A28" w:rsidP="00B20A28">
      <w:pPr>
        <w:pStyle w:val="ListParagraph"/>
        <w:ind w:left="0"/>
        <w:jc w:val="both"/>
        <w:rPr>
          <w:color w:val="000000" w:themeColor="text1"/>
        </w:rPr>
      </w:pPr>
      <w:r>
        <w:t xml:space="preserve">Mrs. Cobb </w:t>
      </w:r>
      <w:r w:rsidR="00552BCF">
        <w:t xml:space="preserve">recommended </w:t>
      </w:r>
      <w:r w:rsidR="005565F8">
        <w:t xml:space="preserve">that </w:t>
      </w:r>
      <w:r w:rsidR="00552BCF">
        <w:t xml:space="preserve">the board approve the hiring of summer workers for all campuses.  Mr. </w:t>
      </w:r>
      <w:r w:rsidR="005565F8">
        <w:t>McLeod</w:t>
      </w:r>
      <w:r w:rsidR="00552BCF">
        <w:t xml:space="preserve"> made a motion to accept Mrs. Cobb’s recommendation</w:t>
      </w:r>
      <w:r w:rsidR="005565F8">
        <w:t>,</w:t>
      </w:r>
      <w:r w:rsidR="00552BCF">
        <w:t xml:space="preserve"> with a second by Mr</w:t>
      </w:r>
      <w:r w:rsidR="00184923">
        <w:t>s</w:t>
      </w:r>
      <w:r w:rsidR="00552BCF">
        <w:t xml:space="preserve">. </w:t>
      </w:r>
      <w:r w:rsidR="005565F8">
        <w:t>Eddins</w:t>
      </w:r>
      <w:r w:rsidR="00552BCF">
        <w:t>, and it passed unanimously.</w:t>
      </w:r>
    </w:p>
    <w:p w:rsidR="003E37CD" w:rsidRPr="00F151F6" w:rsidRDefault="003E37CD" w:rsidP="00342E06">
      <w:pPr>
        <w:jc w:val="both"/>
        <w:rPr>
          <w:b/>
          <w:sz w:val="12"/>
          <w:szCs w:val="12"/>
        </w:rPr>
      </w:pPr>
    </w:p>
    <w:p w:rsidR="0099009A" w:rsidRPr="00F151F6" w:rsidRDefault="0099009A" w:rsidP="0023720B">
      <w:pPr>
        <w:jc w:val="both"/>
        <w:rPr>
          <w:sz w:val="12"/>
          <w:szCs w:val="12"/>
        </w:rPr>
      </w:pPr>
    </w:p>
    <w:p w:rsidR="0099009A" w:rsidRDefault="004E6136" w:rsidP="0023720B">
      <w:pPr>
        <w:jc w:val="both"/>
        <w:rPr>
          <w:b/>
        </w:rPr>
      </w:pPr>
      <w:r>
        <w:rPr>
          <w:b/>
        </w:rPr>
        <w:t>APPROVAL</w:t>
      </w:r>
      <w:r w:rsidR="00184923">
        <w:rPr>
          <w:b/>
        </w:rPr>
        <w:t xml:space="preserve"> TO </w:t>
      </w:r>
      <w:r w:rsidR="005565F8">
        <w:rPr>
          <w:b/>
        </w:rPr>
        <w:t xml:space="preserve">RENEW </w:t>
      </w:r>
      <w:r w:rsidR="00184923">
        <w:rPr>
          <w:b/>
        </w:rPr>
        <w:t>BID FOR MILK</w:t>
      </w:r>
    </w:p>
    <w:p w:rsidR="0099009A" w:rsidRDefault="005B49E6" w:rsidP="0023720B">
      <w:pPr>
        <w:jc w:val="both"/>
      </w:pPr>
      <w:r>
        <w:t>Mrs. Cobb</w:t>
      </w:r>
      <w:r w:rsidR="004477F4">
        <w:t xml:space="preserve"> recommended </w:t>
      </w:r>
      <w:r w:rsidR="003E6452">
        <w:t>that the board approve renewing the</w:t>
      </w:r>
      <w:r w:rsidR="00184923">
        <w:t xml:space="preserve"> bid for milk</w:t>
      </w:r>
      <w:r w:rsidR="004477F4">
        <w:t xml:space="preserve">.  </w:t>
      </w:r>
      <w:r>
        <w:t>A</w:t>
      </w:r>
      <w:r w:rsidR="00332D7A">
        <w:t xml:space="preserve"> motion was made by Mr. </w:t>
      </w:r>
      <w:r w:rsidR="003E6452">
        <w:t>Caldwell</w:t>
      </w:r>
      <w:r w:rsidR="00332D7A">
        <w:t xml:space="preserve"> with a second by Mr. </w:t>
      </w:r>
      <w:r w:rsidR="003E6452">
        <w:t>Bailey</w:t>
      </w:r>
      <w:r w:rsidR="006178EB">
        <w:t>,</w:t>
      </w:r>
      <w:r w:rsidR="00332D7A">
        <w:t xml:space="preserve"> and it passed unanimously.</w:t>
      </w:r>
      <w:r w:rsidR="0099009A">
        <w:t xml:space="preserve"> </w:t>
      </w:r>
    </w:p>
    <w:p w:rsidR="004E6136" w:rsidRDefault="004E6136" w:rsidP="0023720B">
      <w:pPr>
        <w:jc w:val="both"/>
      </w:pPr>
    </w:p>
    <w:p w:rsidR="00184923" w:rsidRPr="00184923" w:rsidRDefault="00184923" w:rsidP="0023720B">
      <w:pPr>
        <w:jc w:val="both"/>
        <w:rPr>
          <w:b/>
        </w:rPr>
      </w:pPr>
      <w:r w:rsidRPr="00184923">
        <w:rPr>
          <w:b/>
        </w:rPr>
        <w:t xml:space="preserve">APPROVAL TO </w:t>
      </w:r>
      <w:r w:rsidR="005565F8">
        <w:rPr>
          <w:b/>
        </w:rPr>
        <w:t xml:space="preserve">RENEW </w:t>
      </w:r>
      <w:r w:rsidRPr="00184923">
        <w:rPr>
          <w:b/>
        </w:rPr>
        <w:t>BID FOR PRODUCE</w:t>
      </w:r>
    </w:p>
    <w:p w:rsidR="00184923" w:rsidRDefault="00184923" w:rsidP="0023720B">
      <w:pPr>
        <w:jc w:val="both"/>
      </w:pPr>
      <w:r>
        <w:t xml:space="preserve">Mrs. Cobb recommended </w:t>
      </w:r>
      <w:r w:rsidR="003E6452">
        <w:t xml:space="preserve">that the board approve renewing the </w:t>
      </w:r>
      <w:r>
        <w:t xml:space="preserve">bid for produce.  A motion was made by Mr. </w:t>
      </w:r>
      <w:r w:rsidR="003E6452">
        <w:t>Bailey,</w:t>
      </w:r>
      <w:r>
        <w:t xml:space="preserve"> with a second by Mr</w:t>
      </w:r>
      <w:r w:rsidR="003E6452">
        <w:t>s</w:t>
      </w:r>
      <w:r>
        <w:t xml:space="preserve">. </w:t>
      </w:r>
      <w:r w:rsidR="003E6452">
        <w:t>Eddins</w:t>
      </w:r>
      <w:r>
        <w:t>, and it passed unanimously.</w:t>
      </w:r>
    </w:p>
    <w:p w:rsidR="00184923" w:rsidRDefault="00184923" w:rsidP="0023720B">
      <w:pPr>
        <w:jc w:val="both"/>
      </w:pPr>
    </w:p>
    <w:p w:rsidR="00184923" w:rsidRPr="00184923" w:rsidRDefault="00184923" w:rsidP="0023720B">
      <w:pPr>
        <w:jc w:val="both"/>
        <w:rPr>
          <w:b/>
        </w:rPr>
      </w:pPr>
      <w:r w:rsidRPr="00184923">
        <w:rPr>
          <w:b/>
        </w:rPr>
        <w:t>APPROVAL TO BID FOR BREAD/BAKERY</w:t>
      </w:r>
    </w:p>
    <w:p w:rsidR="00184923" w:rsidRDefault="00184923" w:rsidP="0023720B">
      <w:pPr>
        <w:jc w:val="both"/>
      </w:pPr>
      <w:r>
        <w:t xml:space="preserve">Mrs. Cobb recommended the approval to bid for bread/bakery.  A motion was made by Mr. </w:t>
      </w:r>
      <w:r w:rsidR="003E6452">
        <w:t>McLeod</w:t>
      </w:r>
      <w:r>
        <w:t xml:space="preserve"> with a second by Mr. </w:t>
      </w:r>
      <w:r w:rsidR="003E6452">
        <w:t>Caldwell</w:t>
      </w:r>
      <w:r>
        <w:t>, and it passed unanimously.</w:t>
      </w:r>
    </w:p>
    <w:p w:rsidR="005565F8" w:rsidRDefault="005565F8" w:rsidP="0023720B">
      <w:pPr>
        <w:jc w:val="both"/>
      </w:pPr>
    </w:p>
    <w:p w:rsidR="005565F8" w:rsidRDefault="005565F8" w:rsidP="0023720B">
      <w:pPr>
        <w:jc w:val="both"/>
        <w:rPr>
          <w:b/>
        </w:rPr>
      </w:pPr>
      <w:r w:rsidRPr="005565F8">
        <w:rPr>
          <w:b/>
        </w:rPr>
        <w:t>APPROVAL OF JOINT PURCHASING AGREEMENT WITH THE ALABAMA CNP COOPERATIVE FOR A SUPPLEMENTAL GROCERY BID</w:t>
      </w:r>
    </w:p>
    <w:p w:rsidR="003E6452" w:rsidRPr="005565F8" w:rsidRDefault="003E6452" w:rsidP="003E6452">
      <w:pPr>
        <w:jc w:val="both"/>
        <w:rPr>
          <w:b/>
        </w:rPr>
      </w:pPr>
      <w:r>
        <w:t xml:space="preserve">Mrs. Cobb asked for permission for the CNP to join with </w:t>
      </w:r>
      <w:r w:rsidR="000F794B">
        <w:t>70 other School Districts for</w:t>
      </w:r>
      <w:r>
        <w:t xml:space="preserve"> a supplemental grocery bid.  </w:t>
      </w:r>
      <w:r w:rsidRPr="00B033FA">
        <w:t>Mr</w:t>
      </w:r>
      <w:r>
        <w:t xml:space="preserve">. </w:t>
      </w:r>
      <w:r>
        <w:t>Bailey</w:t>
      </w:r>
      <w:r>
        <w:t xml:space="preserve"> made a motion to grant permission to join the supplemental cooperative bid.  A second was made by </w:t>
      </w:r>
      <w:r w:rsidRPr="00B033FA">
        <w:t xml:space="preserve">Mr. </w:t>
      </w:r>
      <w:r>
        <w:t>Caldwell</w:t>
      </w:r>
      <w:r>
        <w:t xml:space="preserve"> and passed unanimously</w:t>
      </w:r>
    </w:p>
    <w:p w:rsidR="00184923" w:rsidRDefault="00184923" w:rsidP="0023720B">
      <w:pPr>
        <w:jc w:val="both"/>
      </w:pPr>
    </w:p>
    <w:p w:rsidR="000F794B" w:rsidRDefault="000F794B" w:rsidP="0023720B">
      <w:pPr>
        <w:jc w:val="both"/>
        <w:rPr>
          <w:b/>
        </w:rPr>
      </w:pPr>
    </w:p>
    <w:p w:rsidR="004E6136" w:rsidRDefault="00552BCF" w:rsidP="0023720B">
      <w:pPr>
        <w:jc w:val="both"/>
        <w:rPr>
          <w:b/>
        </w:rPr>
      </w:pPr>
      <w:r>
        <w:rPr>
          <w:b/>
        </w:rPr>
        <w:lastRenderedPageBreak/>
        <w:t>EXECUTIVE SESSION (IF NEEDED)</w:t>
      </w:r>
    </w:p>
    <w:p w:rsidR="004E6136" w:rsidRDefault="005B49E6" w:rsidP="0023720B">
      <w:pPr>
        <w:jc w:val="both"/>
      </w:pPr>
      <w:r>
        <w:t>No executive session was held.</w:t>
      </w:r>
    </w:p>
    <w:p w:rsidR="00FD1570" w:rsidRDefault="00FD1570" w:rsidP="0023720B">
      <w:pPr>
        <w:jc w:val="both"/>
        <w:rPr>
          <w:b/>
        </w:rPr>
      </w:pPr>
    </w:p>
    <w:p w:rsidR="004E6136" w:rsidRDefault="004E6136" w:rsidP="0023720B">
      <w:pPr>
        <w:jc w:val="both"/>
        <w:rPr>
          <w:b/>
        </w:rPr>
      </w:pPr>
      <w:r>
        <w:rPr>
          <w:b/>
        </w:rPr>
        <w:t>PERSONNEL</w:t>
      </w:r>
    </w:p>
    <w:p w:rsidR="0096309F" w:rsidRDefault="0096309F" w:rsidP="0096309F">
      <w:pPr>
        <w:jc w:val="both"/>
      </w:pPr>
      <w:r w:rsidRPr="00513DA1">
        <w:t>Mr</w:t>
      </w:r>
      <w:r>
        <w:t>s</w:t>
      </w:r>
      <w:r w:rsidRPr="00513DA1">
        <w:t xml:space="preserve">. </w:t>
      </w:r>
      <w:r>
        <w:t>Cobb</w:t>
      </w:r>
      <w:r w:rsidRPr="00513DA1">
        <w:t xml:space="preserve"> recommended the following personnel action</w:t>
      </w:r>
      <w:r>
        <w:t xml:space="preserve"> </w:t>
      </w:r>
      <w:r w:rsidRPr="00513DA1">
        <w:t>be approved as presented in writing:</w:t>
      </w:r>
    </w:p>
    <w:p w:rsidR="004477F4" w:rsidRDefault="004477F4" w:rsidP="0096309F">
      <w:pPr>
        <w:jc w:val="both"/>
      </w:pPr>
    </w:p>
    <w:p w:rsidR="003E6452" w:rsidRDefault="003E6452" w:rsidP="003E6452">
      <w:pPr>
        <w:rPr>
          <w:b/>
          <w:u w:val="single"/>
        </w:rPr>
      </w:pPr>
      <w:r w:rsidRPr="00177247">
        <w:rPr>
          <w:b/>
          <w:u w:val="single"/>
        </w:rPr>
        <w:t>CERTIFICATED PERSONNEL</w:t>
      </w:r>
    </w:p>
    <w:p w:rsidR="003E6452" w:rsidRDefault="003E6452" w:rsidP="003E6452">
      <w:pPr>
        <w:rPr>
          <w:b/>
        </w:rPr>
      </w:pPr>
      <w:r w:rsidRPr="009F3E57">
        <w:rPr>
          <w:b/>
        </w:rPr>
        <w:t xml:space="preserve">The following </w:t>
      </w:r>
      <w:r>
        <w:rPr>
          <w:b/>
        </w:rPr>
        <w:t>resignations</w:t>
      </w:r>
      <w:r w:rsidRPr="009F3E57">
        <w:rPr>
          <w:b/>
        </w:rPr>
        <w:t xml:space="preserve"> </w:t>
      </w:r>
      <w:r>
        <w:rPr>
          <w:b/>
        </w:rPr>
        <w:t>are</w:t>
      </w:r>
      <w:r w:rsidRPr="009F3E57">
        <w:rPr>
          <w:b/>
        </w:rPr>
        <w:t xml:space="preserve"> recommended to be approved:</w:t>
      </w:r>
    </w:p>
    <w:p w:rsidR="003E6452" w:rsidRPr="00E24D0F" w:rsidRDefault="003E6452" w:rsidP="003E6452">
      <w:pPr>
        <w:pStyle w:val="ListParagraph"/>
        <w:numPr>
          <w:ilvl w:val="0"/>
          <w:numId w:val="47"/>
        </w:numPr>
        <w:rPr>
          <w:b/>
        </w:rPr>
      </w:pPr>
      <w:r>
        <w:rPr>
          <w:b/>
        </w:rPr>
        <w:t xml:space="preserve">Samantha Gilbert – </w:t>
      </w:r>
      <w:r>
        <w:t>Teacher at New Brockton Elementary, effective May 22, 2026.</w:t>
      </w:r>
    </w:p>
    <w:p w:rsidR="003E6452" w:rsidRPr="002277BA" w:rsidRDefault="003E6452" w:rsidP="003E6452">
      <w:pPr>
        <w:pStyle w:val="ListParagraph"/>
        <w:numPr>
          <w:ilvl w:val="0"/>
          <w:numId w:val="47"/>
        </w:numPr>
        <w:rPr>
          <w:b/>
        </w:rPr>
      </w:pPr>
      <w:r>
        <w:rPr>
          <w:b/>
        </w:rPr>
        <w:t xml:space="preserve">Carli Rovito – </w:t>
      </w:r>
      <w:r>
        <w:t>Teacher at New Brockton Elementary, effective May 22, 2026.</w:t>
      </w:r>
    </w:p>
    <w:p w:rsidR="003E6452" w:rsidRPr="00FB12F6" w:rsidRDefault="003E6452" w:rsidP="003E6452">
      <w:pPr>
        <w:pStyle w:val="ListParagraph"/>
        <w:numPr>
          <w:ilvl w:val="0"/>
          <w:numId w:val="47"/>
        </w:numPr>
        <w:rPr>
          <w:b/>
        </w:rPr>
      </w:pPr>
      <w:r>
        <w:rPr>
          <w:b/>
        </w:rPr>
        <w:t xml:space="preserve">Callie Chastang – </w:t>
      </w:r>
      <w:r>
        <w:t>Teacher at New Brockton Elementary, effective May 22, 2026.</w:t>
      </w:r>
    </w:p>
    <w:p w:rsidR="003E6452" w:rsidRDefault="003E6452" w:rsidP="003E6452">
      <w:pPr>
        <w:rPr>
          <w:b/>
        </w:rPr>
      </w:pPr>
    </w:p>
    <w:p w:rsidR="003E6452" w:rsidRDefault="003E6452" w:rsidP="003E6452">
      <w:pPr>
        <w:rPr>
          <w:b/>
        </w:rPr>
      </w:pPr>
      <w:r>
        <w:rPr>
          <w:b/>
        </w:rPr>
        <w:t>The following non-renewal is recommended to be approved:</w:t>
      </w:r>
    </w:p>
    <w:p w:rsidR="003E6452" w:rsidRPr="00FB12F6" w:rsidRDefault="003E6452" w:rsidP="003E6452">
      <w:r>
        <w:rPr>
          <w:b/>
        </w:rPr>
        <w:t xml:space="preserve">       1.  Retired Colonel Milton Shipman – </w:t>
      </w:r>
      <w:r>
        <w:t>JROTC Instructor at New Brockton High School.</w:t>
      </w:r>
    </w:p>
    <w:p w:rsidR="003E6452" w:rsidRPr="00BD3FCC" w:rsidRDefault="003E6452" w:rsidP="003E6452">
      <w:pPr>
        <w:ind w:left="360"/>
        <w:rPr>
          <w:b/>
        </w:rPr>
      </w:pPr>
    </w:p>
    <w:p w:rsidR="003E6452" w:rsidRDefault="003E6452" w:rsidP="003E6452">
      <w:pPr>
        <w:rPr>
          <w:b/>
        </w:rPr>
      </w:pPr>
      <w:r>
        <w:rPr>
          <w:b/>
        </w:rPr>
        <w:t>The following employments are recommended to be approved for the 2026-2027 school year:</w:t>
      </w:r>
    </w:p>
    <w:p w:rsidR="003E6452" w:rsidRPr="00C07C3E" w:rsidRDefault="003E6452" w:rsidP="003E6452">
      <w:pPr>
        <w:pStyle w:val="ListParagraph"/>
        <w:numPr>
          <w:ilvl w:val="0"/>
          <w:numId w:val="38"/>
        </w:numPr>
        <w:rPr>
          <w:b/>
        </w:rPr>
      </w:pPr>
      <w:r>
        <w:rPr>
          <w:b/>
        </w:rPr>
        <w:t>Jayleanna</w:t>
      </w:r>
      <w:bookmarkStart w:id="0" w:name="_GoBack"/>
      <w:bookmarkEnd w:id="0"/>
      <w:r>
        <w:rPr>
          <w:b/>
        </w:rPr>
        <w:t xml:space="preserve"> Brunson – </w:t>
      </w:r>
      <w:r>
        <w:t>Teacher at New Brockton Elementary School.</w:t>
      </w:r>
    </w:p>
    <w:p w:rsidR="003E6452" w:rsidRPr="00C07C3E" w:rsidRDefault="003E6452" w:rsidP="003E6452">
      <w:pPr>
        <w:pStyle w:val="ListParagraph"/>
        <w:numPr>
          <w:ilvl w:val="0"/>
          <w:numId w:val="38"/>
        </w:numPr>
        <w:rPr>
          <w:b/>
        </w:rPr>
      </w:pPr>
      <w:r>
        <w:rPr>
          <w:b/>
        </w:rPr>
        <w:t xml:space="preserve">Paula Rainey – </w:t>
      </w:r>
      <w:r>
        <w:t>Teacher at New Brockton Elementary School.</w:t>
      </w:r>
    </w:p>
    <w:p w:rsidR="003E6452" w:rsidRPr="00E24D0F" w:rsidRDefault="003E6452" w:rsidP="003E6452">
      <w:pPr>
        <w:pStyle w:val="ListParagraph"/>
        <w:numPr>
          <w:ilvl w:val="0"/>
          <w:numId w:val="38"/>
        </w:numPr>
        <w:rPr>
          <w:b/>
        </w:rPr>
      </w:pPr>
      <w:r>
        <w:rPr>
          <w:b/>
        </w:rPr>
        <w:t xml:space="preserve">Shelly Hughes – </w:t>
      </w:r>
      <w:r>
        <w:t>Math Coach at Zion Chapel School.</w:t>
      </w:r>
    </w:p>
    <w:p w:rsidR="003E6452" w:rsidRPr="002C319D" w:rsidRDefault="003E6452" w:rsidP="003E6452">
      <w:pPr>
        <w:pStyle w:val="ListParagraph"/>
        <w:numPr>
          <w:ilvl w:val="0"/>
          <w:numId w:val="38"/>
        </w:numPr>
        <w:rPr>
          <w:b/>
        </w:rPr>
      </w:pPr>
      <w:r>
        <w:rPr>
          <w:b/>
        </w:rPr>
        <w:t xml:space="preserve">Retired Command Sergeant Major John Bonilla – </w:t>
      </w:r>
      <w:r>
        <w:t>JROTC Instructor at New Brockton High School.</w:t>
      </w:r>
    </w:p>
    <w:p w:rsidR="003E6452" w:rsidRDefault="003E6452" w:rsidP="003E6452">
      <w:pPr>
        <w:rPr>
          <w:b/>
        </w:rPr>
      </w:pPr>
    </w:p>
    <w:p w:rsidR="003E6452" w:rsidRDefault="003E6452" w:rsidP="003E6452">
      <w:pPr>
        <w:rPr>
          <w:b/>
        </w:rPr>
      </w:pPr>
      <w:r>
        <w:rPr>
          <w:b/>
        </w:rPr>
        <w:t>The following transfer is recommended to be approved for the 2026-2027 school year:</w:t>
      </w:r>
    </w:p>
    <w:p w:rsidR="003E6452" w:rsidRDefault="003E6452" w:rsidP="003E6452">
      <w:pPr>
        <w:ind w:left="720" w:hanging="720"/>
      </w:pPr>
      <w:r>
        <w:rPr>
          <w:b/>
        </w:rPr>
        <w:t xml:space="preserve">      1.  Claire Nelson – </w:t>
      </w:r>
      <w:r>
        <w:t>Teacher at New Brockton Elementary School to Teacher at Zion Chapel School.</w:t>
      </w:r>
    </w:p>
    <w:p w:rsidR="003E6452" w:rsidRPr="00487A6E" w:rsidRDefault="003E6452" w:rsidP="003E6452">
      <w:pPr>
        <w:ind w:left="720" w:hanging="720"/>
      </w:pPr>
      <w:r>
        <w:t xml:space="preserve">      </w:t>
      </w:r>
    </w:p>
    <w:p w:rsidR="003E6452" w:rsidRDefault="003E6452" w:rsidP="003E6452">
      <w:pPr>
        <w:rPr>
          <w:b/>
        </w:rPr>
      </w:pPr>
      <w:r>
        <w:rPr>
          <w:b/>
        </w:rPr>
        <w:t>The following leave is recommended to be approved:</w:t>
      </w:r>
    </w:p>
    <w:p w:rsidR="003E6452" w:rsidRDefault="003E6452" w:rsidP="003E6452">
      <w:pPr>
        <w:ind w:left="720" w:hanging="720"/>
      </w:pPr>
      <w:r>
        <w:rPr>
          <w:b/>
        </w:rPr>
        <w:t xml:space="preserve">      1.  Anna Stanley – </w:t>
      </w:r>
      <w:r>
        <w:t>Teacher at New Brockton Elementary School.  Mrs. Stanley is requesting Paid Parental Leave beginning August 3, 2026, through October 2, 2026, tentatively.</w:t>
      </w:r>
    </w:p>
    <w:p w:rsidR="003E6452" w:rsidRPr="00C07C3E" w:rsidRDefault="003E6452" w:rsidP="003E6452">
      <w:pPr>
        <w:ind w:left="720" w:hanging="720"/>
      </w:pPr>
    </w:p>
    <w:p w:rsidR="003E6452" w:rsidRDefault="003E6452" w:rsidP="003E6452">
      <w:pPr>
        <w:pStyle w:val="ListParagraph"/>
        <w:tabs>
          <w:tab w:val="left" w:pos="8640"/>
          <w:tab w:val="left" w:pos="8730"/>
        </w:tabs>
        <w:ind w:right="720"/>
        <w:jc w:val="both"/>
        <w:rPr>
          <w:b/>
          <w:sz w:val="12"/>
          <w:szCs w:val="12"/>
        </w:rPr>
      </w:pPr>
    </w:p>
    <w:p w:rsidR="003E6452" w:rsidRDefault="003E6452" w:rsidP="003E6452">
      <w:pPr>
        <w:tabs>
          <w:tab w:val="left" w:pos="8640"/>
          <w:tab w:val="left" w:pos="8730"/>
        </w:tabs>
        <w:ind w:right="720"/>
        <w:jc w:val="both"/>
        <w:rPr>
          <w:b/>
          <w:u w:val="single"/>
        </w:rPr>
      </w:pPr>
      <w:r>
        <w:rPr>
          <w:b/>
          <w:u w:val="single"/>
        </w:rPr>
        <w:t>CLASSIFIED PERSONNEL</w:t>
      </w:r>
    </w:p>
    <w:p w:rsidR="003E6452" w:rsidRPr="003C1FB4" w:rsidRDefault="003E6452" w:rsidP="003E6452">
      <w:pPr>
        <w:tabs>
          <w:tab w:val="left" w:pos="8640"/>
          <w:tab w:val="left" w:pos="8730"/>
        </w:tabs>
        <w:ind w:right="720"/>
        <w:jc w:val="both"/>
        <w:rPr>
          <w:b/>
        </w:rPr>
      </w:pPr>
      <w:r w:rsidRPr="003C1FB4">
        <w:rPr>
          <w:b/>
        </w:rPr>
        <w:t xml:space="preserve">The following </w:t>
      </w:r>
      <w:r>
        <w:rPr>
          <w:b/>
        </w:rPr>
        <w:t>leave</w:t>
      </w:r>
      <w:r w:rsidRPr="003C1FB4">
        <w:rPr>
          <w:b/>
        </w:rPr>
        <w:t xml:space="preserve"> </w:t>
      </w:r>
      <w:r>
        <w:rPr>
          <w:b/>
        </w:rPr>
        <w:t>is</w:t>
      </w:r>
      <w:r w:rsidRPr="003C1FB4">
        <w:rPr>
          <w:b/>
        </w:rPr>
        <w:t xml:space="preserve"> recommended to be approved:</w:t>
      </w:r>
    </w:p>
    <w:p w:rsidR="003E6452" w:rsidRDefault="003E6452" w:rsidP="003E6452">
      <w:pPr>
        <w:pStyle w:val="ListParagraph"/>
        <w:numPr>
          <w:ilvl w:val="0"/>
          <w:numId w:val="39"/>
        </w:numPr>
        <w:tabs>
          <w:tab w:val="left" w:pos="8640"/>
          <w:tab w:val="left" w:pos="8730"/>
        </w:tabs>
        <w:ind w:left="630" w:right="720" w:hanging="270"/>
        <w:jc w:val="both"/>
      </w:pPr>
      <w:r>
        <w:rPr>
          <w:b/>
        </w:rPr>
        <w:t xml:space="preserve">Shelby German – </w:t>
      </w:r>
      <w:r>
        <w:t>PreK Auxiliary Aide at Zion Chapel School.  Ms. German is requesting Paid Parental Leave beginning October 2, 2026, through November 27, 2026, tentatively.</w:t>
      </w:r>
    </w:p>
    <w:p w:rsidR="003E6452" w:rsidRDefault="003E6452" w:rsidP="003E6452">
      <w:pPr>
        <w:tabs>
          <w:tab w:val="left" w:pos="8640"/>
          <w:tab w:val="left" w:pos="8730"/>
        </w:tabs>
        <w:ind w:right="720"/>
        <w:jc w:val="both"/>
      </w:pPr>
    </w:p>
    <w:p w:rsidR="003E6452" w:rsidRPr="002C319D" w:rsidRDefault="003E6452" w:rsidP="003E6452">
      <w:pPr>
        <w:tabs>
          <w:tab w:val="left" w:pos="8640"/>
          <w:tab w:val="left" w:pos="8730"/>
        </w:tabs>
        <w:ind w:right="720"/>
        <w:jc w:val="both"/>
        <w:rPr>
          <w:b/>
        </w:rPr>
      </w:pPr>
      <w:r w:rsidRPr="002C319D">
        <w:rPr>
          <w:b/>
        </w:rPr>
        <w:t>The following employment is recommended to be approved:</w:t>
      </w:r>
    </w:p>
    <w:p w:rsidR="003E6452" w:rsidRDefault="003E6452" w:rsidP="003E6452">
      <w:pPr>
        <w:tabs>
          <w:tab w:val="left" w:pos="8640"/>
          <w:tab w:val="left" w:pos="8730"/>
        </w:tabs>
        <w:ind w:left="630" w:right="720" w:hanging="630"/>
        <w:jc w:val="both"/>
      </w:pPr>
      <w:r>
        <w:t xml:space="preserve">      </w:t>
      </w:r>
      <w:r w:rsidRPr="00500C19">
        <w:rPr>
          <w:b/>
        </w:rPr>
        <w:t>1</w:t>
      </w:r>
      <w:r>
        <w:t xml:space="preserve">. </w:t>
      </w:r>
      <w:r>
        <w:rPr>
          <w:b/>
        </w:rPr>
        <w:t>Brandy Cotton</w:t>
      </w:r>
      <w:r>
        <w:t xml:space="preserve"> – Special Education Aide at New Brockton Elementary School for the 2026-2027 school year. </w:t>
      </w:r>
    </w:p>
    <w:p w:rsidR="00572B96" w:rsidRDefault="00572B96" w:rsidP="0096309F">
      <w:pPr>
        <w:jc w:val="both"/>
      </w:pPr>
    </w:p>
    <w:p w:rsidR="00572B96" w:rsidRDefault="00572B96" w:rsidP="0096309F">
      <w:pPr>
        <w:jc w:val="both"/>
      </w:pPr>
      <w:r>
        <w:t xml:space="preserve">Mr. </w:t>
      </w:r>
      <w:r w:rsidR="003E6452">
        <w:t>Bailey</w:t>
      </w:r>
      <w:r>
        <w:t xml:space="preserve"> made a motion to approve Mrs. Cobb’s recommendation</w:t>
      </w:r>
      <w:r w:rsidR="003E6452">
        <w:t>,</w:t>
      </w:r>
      <w:r>
        <w:t xml:space="preserve"> with a second by Mr</w:t>
      </w:r>
      <w:r w:rsidR="003E6452">
        <w:t>s</w:t>
      </w:r>
      <w:r w:rsidR="005B49E6">
        <w:t xml:space="preserve">. </w:t>
      </w:r>
      <w:r w:rsidR="003E6452">
        <w:t>Eddins</w:t>
      </w:r>
      <w:r w:rsidR="005B49E6">
        <w:t>,</w:t>
      </w:r>
      <w:r>
        <w:t xml:space="preserve"> and it passed unanimously.</w:t>
      </w:r>
    </w:p>
    <w:p w:rsidR="003A0C1C" w:rsidRDefault="003A0C1C" w:rsidP="0096309F">
      <w:pPr>
        <w:jc w:val="both"/>
      </w:pPr>
    </w:p>
    <w:p w:rsidR="003A0C1C" w:rsidRDefault="003A0C1C" w:rsidP="0096309F">
      <w:pPr>
        <w:jc w:val="both"/>
        <w:rPr>
          <w:b/>
        </w:rPr>
      </w:pPr>
      <w:r w:rsidRPr="003A0C1C">
        <w:rPr>
          <w:b/>
        </w:rPr>
        <w:t>ACKNOWLEDGMENTS</w:t>
      </w:r>
    </w:p>
    <w:p w:rsidR="003A0C1C" w:rsidRPr="003A0C1C" w:rsidRDefault="00184923" w:rsidP="0096309F">
      <w:pPr>
        <w:jc w:val="both"/>
      </w:pPr>
      <w:r>
        <w:t xml:space="preserve">Several board members commented on </w:t>
      </w:r>
      <w:r w:rsidR="003E6452">
        <w:t>a successful school year</w:t>
      </w:r>
      <w:r>
        <w:t xml:space="preserve">.  Lastly, Mr. McWaters </w:t>
      </w:r>
      <w:r w:rsidR="003E6452">
        <w:t xml:space="preserve">asked that everyone remember Mr. Payne's brother in their prayers as he was undergoing bypass surgery. He </w:t>
      </w:r>
      <w:r w:rsidR="000F794B">
        <w:t xml:space="preserve">then </w:t>
      </w:r>
      <w:r w:rsidR="003E6452">
        <w:t>stated</w:t>
      </w:r>
      <w:r>
        <w:t xml:space="preserve"> that he looked forward to celebrating the success of our students at the awards ceremony. </w:t>
      </w:r>
    </w:p>
    <w:p w:rsidR="00572B96" w:rsidRDefault="00572B96" w:rsidP="0096309F">
      <w:pPr>
        <w:jc w:val="both"/>
      </w:pPr>
    </w:p>
    <w:p w:rsidR="00572B96" w:rsidRDefault="00552BCF" w:rsidP="0096309F">
      <w:pPr>
        <w:jc w:val="both"/>
      </w:pPr>
      <w:r>
        <w:rPr>
          <w:b/>
        </w:rPr>
        <w:t>SUPERINTENDENT COMMENTS</w:t>
      </w:r>
    </w:p>
    <w:p w:rsidR="00976638" w:rsidRPr="00E45146" w:rsidRDefault="005B49E6" w:rsidP="00976638">
      <w:pPr>
        <w:jc w:val="both"/>
      </w:pPr>
      <w:r>
        <w:t xml:space="preserve">Mrs. </w:t>
      </w:r>
      <w:r w:rsidR="000F794B">
        <w:t xml:space="preserve">Cobb suggested changing the July meeting from July 2 to July 9 due to a conflict.  She informed board members that a calendar of events was located in their packets.  Lastly, she stated that New Brockton would be split into three groups for the awards program, which would be held in the auditorium. </w:t>
      </w:r>
    </w:p>
    <w:p w:rsidR="00572B96" w:rsidRPr="00572B96" w:rsidRDefault="00572B96" w:rsidP="0096309F">
      <w:pPr>
        <w:jc w:val="both"/>
      </w:pPr>
    </w:p>
    <w:p w:rsidR="009610AF" w:rsidRPr="00F151F6" w:rsidRDefault="00F94A8D" w:rsidP="0023720B">
      <w:pPr>
        <w:jc w:val="both"/>
        <w:rPr>
          <w:sz w:val="12"/>
          <w:szCs w:val="12"/>
        </w:rPr>
      </w:pPr>
      <w:r>
        <w:t xml:space="preserve">  </w:t>
      </w:r>
    </w:p>
    <w:p w:rsidR="000F794B" w:rsidRDefault="000F794B" w:rsidP="00CB4ECC">
      <w:pPr>
        <w:jc w:val="both"/>
        <w:rPr>
          <w:b/>
        </w:rPr>
      </w:pPr>
    </w:p>
    <w:p w:rsidR="003A6653" w:rsidRDefault="003A6653" w:rsidP="00CB4ECC">
      <w:pPr>
        <w:jc w:val="both"/>
        <w:rPr>
          <w:b/>
        </w:rPr>
      </w:pPr>
      <w:r>
        <w:rPr>
          <w:b/>
        </w:rPr>
        <w:lastRenderedPageBreak/>
        <w:t>NOTICE OF NEXT REGULAR MEETING</w:t>
      </w:r>
    </w:p>
    <w:p w:rsidR="00E70D1F" w:rsidRDefault="003A6653" w:rsidP="00CB4ECC">
      <w:pPr>
        <w:jc w:val="both"/>
      </w:pPr>
      <w:r>
        <w:t>The next regular meeting will be held</w:t>
      </w:r>
      <w:r w:rsidR="00161100">
        <w:t xml:space="preserve"> </w:t>
      </w:r>
      <w:r w:rsidR="00456C60">
        <w:t xml:space="preserve">on </w:t>
      </w:r>
      <w:r w:rsidR="005B49E6">
        <w:t xml:space="preserve">June </w:t>
      </w:r>
      <w:r w:rsidR="005565F8">
        <w:t>4</w:t>
      </w:r>
      <w:r>
        <w:t>,</w:t>
      </w:r>
      <w:r w:rsidR="007D488F">
        <w:t xml:space="preserve"> 202</w:t>
      </w:r>
      <w:r w:rsidR="005565F8">
        <w:t>6</w:t>
      </w:r>
      <w:r w:rsidR="007D488F">
        <w:t>,</w:t>
      </w:r>
      <w:r>
        <w:t xml:space="preserve"> </w:t>
      </w:r>
      <w:r w:rsidR="000F794B">
        <w:t xml:space="preserve">at </w:t>
      </w:r>
      <w:r w:rsidR="00E70D1F">
        <w:t>5:30 p.m.</w:t>
      </w:r>
    </w:p>
    <w:p w:rsidR="00552BCF" w:rsidRDefault="00552BCF" w:rsidP="00CB4ECC">
      <w:pPr>
        <w:jc w:val="both"/>
      </w:pPr>
    </w:p>
    <w:p w:rsidR="00552BCF" w:rsidRDefault="00552BCF" w:rsidP="00CB4ECC">
      <w:pPr>
        <w:jc w:val="both"/>
        <w:rPr>
          <w:b/>
        </w:rPr>
      </w:pPr>
      <w:r>
        <w:rPr>
          <w:b/>
        </w:rPr>
        <w:t>RECESS</w:t>
      </w:r>
    </w:p>
    <w:p w:rsidR="00552BCF" w:rsidRDefault="005B49E6" w:rsidP="00CB4ECC">
      <w:pPr>
        <w:jc w:val="both"/>
      </w:pPr>
      <w:r>
        <w:t>The Board took a brief recess and moved to the auditorium for Kinston’s awards program.</w:t>
      </w:r>
    </w:p>
    <w:p w:rsidR="005B49E6" w:rsidRPr="005B49E6" w:rsidRDefault="005B49E6" w:rsidP="00CB4ECC">
      <w:pPr>
        <w:jc w:val="both"/>
      </w:pPr>
    </w:p>
    <w:p w:rsidR="00552BCF" w:rsidRDefault="00552BCF" w:rsidP="00CB4ECC">
      <w:pPr>
        <w:jc w:val="both"/>
        <w:rPr>
          <w:b/>
        </w:rPr>
      </w:pPr>
      <w:r>
        <w:rPr>
          <w:b/>
        </w:rPr>
        <w:t>CALL TO ORDER</w:t>
      </w:r>
    </w:p>
    <w:p w:rsidR="005B49E6" w:rsidRPr="005B49E6" w:rsidRDefault="005B49E6" w:rsidP="00CB4ECC">
      <w:pPr>
        <w:jc w:val="both"/>
      </w:pPr>
      <w:r>
        <w:t>Mr. McWaters called the meeting to order.</w:t>
      </w:r>
    </w:p>
    <w:p w:rsidR="00552BCF" w:rsidRDefault="00552BCF" w:rsidP="00CB4ECC">
      <w:pPr>
        <w:jc w:val="both"/>
        <w:rPr>
          <w:b/>
        </w:rPr>
      </w:pPr>
    </w:p>
    <w:p w:rsidR="00552BCF" w:rsidRDefault="005565F8" w:rsidP="00CB4ECC">
      <w:pPr>
        <w:jc w:val="both"/>
        <w:rPr>
          <w:b/>
        </w:rPr>
      </w:pPr>
      <w:r>
        <w:rPr>
          <w:b/>
        </w:rPr>
        <w:t>ZION CHAPEL</w:t>
      </w:r>
      <w:r w:rsidR="00552BCF">
        <w:rPr>
          <w:b/>
        </w:rPr>
        <w:t xml:space="preserve"> AWARDS PROGRAM</w:t>
      </w:r>
    </w:p>
    <w:p w:rsidR="005B49E6" w:rsidRDefault="005B49E6" w:rsidP="00CB4ECC">
      <w:pPr>
        <w:jc w:val="both"/>
      </w:pPr>
      <w:r>
        <w:t xml:space="preserve">Mrs. Cobb welcomed parents and </w:t>
      </w:r>
      <w:r w:rsidR="00A64B62">
        <w:t>students</w:t>
      </w:r>
      <w:r>
        <w:t xml:space="preserve"> to the Academic Awards Ceremony</w:t>
      </w:r>
      <w:r w:rsidR="00A64B62">
        <w:t>,</w:t>
      </w:r>
      <w:r>
        <w:t xml:space="preserve"> honoring seniors who have excelled </w:t>
      </w:r>
      <w:r w:rsidR="000F794B">
        <w:t>academically and in leadership throughout</w:t>
      </w:r>
      <w:r>
        <w:t xml:space="preserve"> the school year.  She introduced Board members and Mr. </w:t>
      </w:r>
      <w:r w:rsidR="000F794B">
        <w:t>Robison</w:t>
      </w:r>
      <w:r>
        <w:t xml:space="preserve">, Principal of </w:t>
      </w:r>
      <w:r w:rsidR="000F794B">
        <w:t>Zion Chapel</w:t>
      </w:r>
      <w:r>
        <w:t xml:space="preserve"> High School.  Mr. </w:t>
      </w:r>
      <w:r w:rsidR="000F794B">
        <w:t>Robison</w:t>
      </w:r>
      <w:r>
        <w:t xml:space="preserve"> introduced members of her staff.</w:t>
      </w:r>
    </w:p>
    <w:p w:rsidR="005B49E6" w:rsidRDefault="005B49E6" w:rsidP="00CB4ECC">
      <w:pPr>
        <w:jc w:val="both"/>
      </w:pPr>
    </w:p>
    <w:p w:rsidR="005B49E6" w:rsidRDefault="005B49E6" w:rsidP="00CB4ECC">
      <w:pPr>
        <w:jc w:val="both"/>
      </w:pPr>
      <w:r>
        <w:t xml:space="preserve">RECOGNITION OF </w:t>
      </w:r>
      <w:r w:rsidR="000F794B">
        <w:t>ZION CHAPEL</w:t>
      </w:r>
      <w:r>
        <w:t xml:space="preserve"> STUDENTS</w:t>
      </w:r>
    </w:p>
    <w:p w:rsidR="005B49E6" w:rsidRDefault="005B49E6" w:rsidP="00CB4ECC">
      <w:pPr>
        <w:jc w:val="both"/>
      </w:pPr>
    </w:p>
    <w:p w:rsidR="005B49E6" w:rsidRDefault="005B49E6" w:rsidP="00CB4ECC">
      <w:pPr>
        <w:jc w:val="both"/>
        <w:rPr>
          <w:i/>
          <w:u w:val="single"/>
        </w:rPr>
      </w:pPr>
      <w:r w:rsidRPr="005B49E6">
        <w:rPr>
          <w:i/>
          <w:u w:val="single"/>
        </w:rPr>
        <w:t>AWARDS RECIPIENTS</w:t>
      </w:r>
    </w:p>
    <w:p w:rsidR="007D5AEF" w:rsidRDefault="000F794B" w:rsidP="00CB4ECC">
      <w:pPr>
        <w:jc w:val="both"/>
      </w:pPr>
      <w:r>
        <w:t>Sydney Boothe</w:t>
      </w:r>
      <w:r>
        <w:tab/>
      </w:r>
      <w:r>
        <w:tab/>
        <w:t>Kaylee Hodge</w:t>
      </w:r>
      <w:r>
        <w:tab/>
      </w:r>
      <w:r>
        <w:tab/>
        <w:t>Alyssa Allen</w:t>
      </w:r>
    </w:p>
    <w:p w:rsidR="000F794B" w:rsidRDefault="000F794B" w:rsidP="00CB4ECC">
      <w:pPr>
        <w:jc w:val="both"/>
      </w:pPr>
      <w:r>
        <w:t>Colby Bragg</w:t>
      </w:r>
      <w:r>
        <w:tab/>
      </w:r>
      <w:r>
        <w:tab/>
      </w:r>
      <w:r>
        <w:tab/>
        <w:t>Claire Clark</w:t>
      </w:r>
      <w:r>
        <w:tab/>
      </w:r>
      <w:r>
        <w:tab/>
        <w:t>Zane Cochran</w:t>
      </w:r>
    </w:p>
    <w:p w:rsidR="000F794B" w:rsidRDefault="000F794B" w:rsidP="00CB4ECC">
      <w:pPr>
        <w:jc w:val="both"/>
      </w:pPr>
      <w:r>
        <w:t>Dylan Davis</w:t>
      </w:r>
      <w:r>
        <w:tab/>
      </w:r>
      <w:r>
        <w:tab/>
      </w:r>
      <w:r>
        <w:tab/>
        <w:t>Katherine Davis</w:t>
      </w:r>
      <w:r>
        <w:tab/>
        <w:t>Zach English</w:t>
      </w:r>
    </w:p>
    <w:p w:rsidR="000F794B" w:rsidRDefault="000F794B" w:rsidP="00CB4ECC">
      <w:pPr>
        <w:jc w:val="both"/>
      </w:pPr>
      <w:r>
        <w:t>Brantley Forehand</w:t>
      </w:r>
      <w:r>
        <w:tab/>
      </w:r>
      <w:r>
        <w:tab/>
        <w:t>John Foster Hamm</w:t>
      </w:r>
      <w:r>
        <w:tab/>
        <w:t>Isabella Helms</w:t>
      </w:r>
    </w:p>
    <w:p w:rsidR="000F794B" w:rsidRDefault="000F794B" w:rsidP="00CB4ECC">
      <w:pPr>
        <w:jc w:val="both"/>
      </w:pPr>
      <w:r>
        <w:t>Mason Lee</w:t>
      </w:r>
      <w:r>
        <w:tab/>
      </w:r>
      <w:r>
        <w:tab/>
      </w:r>
      <w:r>
        <w:tab/>
        <w:t>Kelsey LeGear</w:t>
      </w:r>
      <w:r>
        <w:tab/>
        <w:t>Ashley McKenzie</w:t>
      </w:r>
    </w:p>
    <w:p w:rsidR="000F794B" w:rsidRDefault="000F794B" w:rsidP="00CB4ECC">
      <w:pPr>
        <w:jc w:val="both"/>
      </w:pPr>
      <w:r>
        <w:t>Emma Jo Smith</w:t>
      </w:r>
      <w:r>
        <w:tab/>
      </w:r>
      <w:r>
        <w:tab/>
        <w:t>Katelyn Voss</w:t>
      </w:r>
      <w:r>
        <w:tab/>
      </w:r>
      <w:r>
        <w:tab/>
        <w:t>Alex Guevara Zavaleta</w:t>
      </w:r>
    </w:p>
    <w:p w:rsidR="000F794B" w:rsidRDefault="000F794B" w:rsidP="00CB4ECC">
      <w:pPr>
        <w:jc w:val="both"/>
      </w:pPr>
      <w:r>
        <w:t>Isel Guevara Zavaleta</w:t>
      </w:r>
      <w:r>
        <w:tab/>
      </w:r>
      <w:r>
        <w:tab/>
        <w:t>Elida Zepeda</w:t>
      </w:r>
    </w:p>
    <w:p w:rsidR="007D5AEF" w:rsidRPr="00802024" w:rsidRDefault="007D5AEF" w:rsidP="00CB4ECC">
      <w:pPr>
        <w:jc w:val="both"/>
      </w:pPr>
    </w:p>
    <w:p w:rsidR="00A64B62" w:rsidRDefault="00A64B62" w:rsidP="00CB4ECC">
      <w:pPr>
        <w:jc w:val="both"/>
      </w:pPr>
      <w:r>
        <w:t>Everyone was invited to a reception in the resource room.</w:t>
      </w:r>
    </w:p>
    <w:p w:rsidR="00A64B62" w:rsidRPr="00A64B62" w:rsidRDefault="00A64B62" w:rsidP="00CB4ECC">
      <w:pPr>
        <w:jc w:val="both"/>
      </w:pPr>
    </w:p>
    <w:p w:rsidR="00552BCF" w:rsidRDefault="00552BCF" w:rsidP="00CB4ECC">
      <w:pPr>
        <w:jc w:val="both"/>
        <w:rPr>
          <w:b/>
        </w:rPr>
      </w:pPr>
      <w:r>
        <w:rPr>
          <w:b/>
        </w:rPr>
        <w:t>RECESS</w:t>
      </w:r>
    </w:p>
    <w:p w:rsidR="00552BCF" w:rsidRDefault="00A64B62" w:rsidP="00CB4ECC">
      <w:pPr>
        <w:jc w:val="both"/>
      </w:pPr>
      <w:r>
        <w:t>The Board took a brief recess before beginning the next awards program.</w:t>
      </w:r>
    </w:p>
    <w:p w:rsidR="00A64B62" w:rsidRPr="00A64B62" w:rsidRDefault="00A64B62" w:rsidP="00CB4ECC">
      <w:pPr>
        <w:jc w:val="both"/>
      </w:pPr>
    </w:p>
    <w:p w:rsidR="00552BCF" w:rsidRDefault="00552BCF" w:rsidP="00CB4ECC">
      <w:pPr>
        <w:jc w:val="both"/>
        <w:rPr>
          <w:b/>
        </w:rPr>
      </w:pPr>
      <w:r>
        <w:rPr>
          <w:b/>
        </w:rPr>
        <w:t>CALL TO ORDER</w:t>
      </w:r>
    </w:p>
    <w:p w:rsidR="00552BCF" w:rsidRDefault="00A64B62" w:rsidP="00CB4ECC">
      <w:pPr>
        <w:jc w:val="both"/>
      </w:pPr>
      <w:r>
        <w:t>Mr. McWaters called the meeting to order.</w:t>
      </w:r>
    </w:p>
    <w:p w:rsidR="00A64B62" w:rsidRPr="00A64B62" w:rsidRDefault="00A64B62" w:rsidP="00CB4ECC">
      <w:pPr>
        <w:jc w:val="both"/>
      </w:pPr>
    </w:p>
    <w:p w:rsidR="00552BCF" w:rsidRDefault="005565F8" w:rsidP="00CB4ECC">
      <w:pPr>
        <w:jc w:val="both"/>
        <w:rPr>
          <w:b/>
        </w:rPr>
      </w:pPr>
      <w:r>
        <w:rPr>
          <w:b/>
        </w:rPr>
        <w:t>KINSTON</w:t>
      </w:r>
      <w:r w:rsidR="00552BCF">
        <w:rPr>
          <w:b/>
        </w:rPr>
        <w:t xml:space="preserve"> AWARDS PROGRAM</w:t>
      </w:r>
    </w:p>
    <w:p w:rsidR="00A64B62" w:rsidRDefault="00A64B62" w:rsidP="00A64B62">
      <w:pPr>
        <w:jc w:val="both"/>
      </w:pPr>
      <w:r>
        <w:t xml:space="preserve">Mrs. Cobb welcomed parents and students to the Academic Awards Ceremony, honoring seniors who have excelled </w:t>
      </w:r>
      <w:r w:rsidR="000F794B">
        <w:t>academically and in leadership throughout</w:t>
      </w:r>
      <w:r>
        <w:t xml:space="preserve"> the school year.  She introduced Board members and Mr</w:t>
      </w:r>
      <w:r w:rsidR="007D5AEF">
        <w:t>s</w:t>
      </w:r>
      <w:r>
        <w:t xml:space="preserve">. </w:t>
      </w:r>
      <w:r w:rsidR="000F794B">
        <w:t>Driggers</w:t>
      </w:r>
      <w:r>
        <w:t>, Principal of New Brockton High School.  Mr</w:t>
      </w:r>
      <w:r w:rsidR="007D5AEF">
        <w:t>s</w:t>
      </w:r>
      <w:r>
        <w:t xml:space="preserve">. </w:t>
      </w:r>
      <w:r w:rsidR="000F794B">
        <w:t>Driggers</w:t>
      </w:r>
      <w:r>
        <w:t xml:space="preserve"> introduced members of h</w:t>
      </w:r>
      <w:r w:rsidR="007D5AEF">
        <w:t>er</w:t>
      </w:r>
      <w:r>
        <w:t xml:space="preserve"> staff.</w:t>
      </w:r>
    </w:p>
    <w:p w:rsidR="00A64B62" w:rsidRDefault="00A64B62" w:rsidP="00A64B62">
      <w:pPr>
        <w:jc w:val="both"/>
      </w:pPr>
    </w:p>
    <w:p w:rsidR="00A64B62" w:rsidRDefault="00A64B62" w:rsidP="00A64B62">
      <w:pPr>
        <w:jc w:val="both"/>
      </w:pPr>
      <w:r>
        <w:t xml:space="preserve">RECOGNITION OF </w:t>
      </w:r>
      <w:r w:rsidR="000F794B">
        <w:t>KINSTON</w:t>
      </w:r>
      <w:r>
        <w:t xml:space="preserve"> STUDENTS</w:t>
      </w:r>
    </w:p>
    <w:p w:rsidR="00A64B62" w:rsidRDefault="00A64B62" w:rsidP="00A64B62">
      <w:pPr>
        <w:jc w:val="both"/>
      </w:pPr>
    </w:p>
    <w:p w:rsidR="00A64B62" w:rsidRDefault="00A64B62" w:rsidP="00A64B62">
      <w:pPr>
        <w:jc w:val="both"/>
        <w:rPr>
          <w:i/>
          <w:u w:val="single"/>
        </w:rPr>
      </w:pPr>
      <w:r w:rsidRPr="005B49E6">
        <w:rPr>
          <w:i/>
          <w:u w:val="single"/>
        </w:rPr>
        <w:t>AWARDS RECIPIENTS</w:t>
      </w:r>
    </w:p>
    <w:p w:rsidR="000F794B" w:rsidRDefault="000F794B" w:rsidP="00EF70F8">
      <w:pPr>
        <w:jc w:val="both"/>
      </w:pPr>
      <w:r>
        <w:t>William Wyrosdick</w:t>
      </w:r>
      <w:r>
        <w:tab/>
      </w:r>
      <w:r>
        <w:tab/>
        <w:t>Tucker Marler</w:t>
      </w:r>
      <w:r>
        <w:tab/>
      </w:r>
      <w:r>
        <w:tab/>
        <w:t>Lyla Kate Bruce</w:t>
      </w:r>
    </w:p>
    <w:p w:rsidR="000F794B" w:rsidRDefault="000F794B" w:rsidP="00EF70F8">
      <w:pPr>
        <w:jc w:val="both"/>
      </w:pPr>
      <w:r>
        <w:t>Sara Kate Danford</w:t>
      </w:r>
      <w:r>
        <w:tab/>
      </w:r>
      <w:r>
        <w:tab/>
        <w:t>Kalie Davis</w:t>
      </w:r>
      <w:r>
        <w:tab/>
      </w:r>
      <w:r>
        <w:tab/>
        <w:t>Peyton Davis</w:t>
      </w:r>
    </w:p>
    <w:p w:rsidR="000F794B" w:rsidRDefault="000F794B" w:rsidP="00EF70F8">
      <w:pPr>
        <w:jc w:val="both"/>
      </w:pPr>
      <w:r>
        <w:t>Sophia Ezell</w:t>
      </w:r>
      <w:r>
        <w:tab/>
      </w:r>
      <w:r>
        <w:tab/>
      </w:r>
      <w:r>
        <w:tab/>
        <w:t>Carter Hughes</w:t>
      </w:r>
      <w:r>
        <w:tab/>
      </w:r>
      <w:r>
        <w:tab/>
        <w:t>Jack Henry Johnson</w:t>
      </w:r>
    </w:p>
    <w:p w:rsidR="000F794B" w:rsidRDefault="000F794B" w:rsidP="00EF70F8">
      <w:pPr>
        <w:jc w:val="both"/>
      </w:pPr>
      <w:r>
        <w:t>Brynne Kelley</w:t>
      </w:r>
      <w:r>
        <w:tab/>
      </w:r>
      <w:r>
        <w:tab/>
      </w:r>
      <w:r>
        <w:tab/>
        <w:t>Corbin King</w:t>
      </w:r>
      <w:r>
        <w:tab/>
      </w:r>
      <w:r>
        <w:tab/>
        <w:t>Isabella Lashley</w:t>
      </w:r>
    </w:p>
    <w:p w:rsidR="000F794B" w:rsidRDefault="000F794B" w:rsidP="00EF70F8">
      <w:pPr>
        <w:jc w:val="both"/>
      </w:pPr>
      <w:r>
        <w:t>Taylor McKinney</w:t>
      </w:r>
      <w:r>
        <w:tab/>
      </w:r>
      <w:r>
        <w:tab/>
        <w:t>Camdyn Norris</w:t>
      </w:r>
      <w:r>
        <w:tab/>
        <w:t>Lauren Norris</w:t>
      </w:r>
    </w:p>
    <w:p w:rsidR="000F794B" w:rsidRDefault="000F794B" w:rsidP="00EF70F8">
      <w:pPr>
        <w:jc w:val="both"/>
      </w:pPr>
      <w:r>
        <w:t>Chloe Phillips</w:t>
      </w:r>
      <w:r>
        <w:tab/>
      </w:r>
      <w:r>
        <w:tab/>
      </w:r>
      <w:r>
        <w:tab/>
        <w:t>Wyatt Robbins</w:t>
      </w:r>
      <w:r>
        <w:tab/>
        <w:t>Lilli Sumblin</w:t>
      </w:r>
    </w:p>
    <w:p w:rsidR="00A64B62" w:rsidRDefault="000F794B" w:rsidP="00EF70F8">
      <w:pPr>
        <w:jc w:val="both"/>
      </w:pPr>
      <w:r>
        <w:t>Caleb Watson</w:t>
      </w:r>
      <w:r>
        <w:tab/>
      </w:r>
      <w:r>
        <w:tab/>
      </w:r>
      <w:r>
        <w:tab/>
        <w:t>Mary Beth Weeks</w:t>
      </w:r>
      <w:r>
        <w:tab/>
        <w:t>Maddie Williamson</w:t>
      </w:r>
      <w:r w:rsidR="00A64B62">
        <w:tab/>
      </w:r>
      <w:r w:rsidR="00A64B62">
        <w:tab/>
      </w:r>
    </w:p>
    <w:p w:rsidR="00A64B62" w:rsidRDefault="00A64B62" w:rsidP="00A64B62">
      <w:pPr>
        <w:jc w:val="both"/>
      </w:pPr>
    </w:p>
    <w:p w:rsidR="00A64B62" w:rsidRDefault="00A64B62" w:rsidP="00A64B62">
      <w:pPr>
        <w:jc w:val="both"/>
      </w:pPr>
      <w:r>
        <w:t>Everyone was invited to a reception in the resource room.</w:t>
      </w:r>
    </w:p>
    <w:p w:rsidR="00552BCF" w:rsidRPr="00A64B62" w:rsidRDefault="00552BCF" w:rsidP="00CB4ECC">
      <w:pPr>
        <w:jc w:val="both"/>
      </w:pPr>
    </w:p>
    <w:p w:rsidR="00F809E3" w:rsidRDefault="00F809E3" w:rsidP="00CB4ECC">
      <w:pPr>
        <w:jc w:val="both"/>
        <w:rPr>
          <w:b/>
        </w:rPr>
      </w:pPr>
    </w:p>
    <w:p w:rsidR="00552BCF" w:rsidRDefault="00552BCF" w:rsidP="00CB4ECC">
      <w:pPr>
        <w:jc w:val="both"/>
        <w:rPr>
          <w:b/>
        </w:rPr>
      </w:pPr>
      <w:r>
        <w:rPr>
          <w:b/>
        </w:rPr>
        <w:lastRenderedPageBreak/>
        <w:t>RECESS</w:t>
      </w:r>
    </w:p>
    <w:p w:rsidR="00552BCF" w:rsidRDefault="00A64B62" w:rsidP="00CB4ECC">
      <w:pPr>
        <w:jc w:val="both"/>
      </w:pPr>
      <w:r>
        <w:t xml:space="preserve">The Board took a brief recess before beginning the next awards program. </w:t>
      </w:r>
    </w:p>
    <w:p w:rsidR="00A64B62" w:rsidRPr="00A64B62" w:rsidRDefault="00A64B62" w:rsidP="00CB4ECC">
      <w:pPr>
        <w:jc w:val="both"/>
      </w:pPr>
    </w:p>
    <w:p w:rsidR="00552BCF" w:rsidRDefault="00552BCF" w:rsidP="00CB4ECC">
      <w:pPr>
        <w:jc w:val="both"/>
        <w:rPr>
          <w:b/>
        </w:rPr>
      </w:pPr>
      <w:r>
        <w:rPr>
          <w:b/>
        </w:rPr>
        <w:t>CALL TO ORDER</w:t>
      </w:r>
    </w:p>
    <w:p w:rsidR="00552BCF" w:rsidRDefault="00A64B62" w:rsidP="00CB4ECC">
      <w:pPr>
        <w:jc w:val="both"/>
      </w:pPr>
      <w:r>
        <w:t>Mr. McWaters called the meeting to order.</w:t>
      </w:r>
    </w:p>
    <w:p w:rsidR="00A64B62" w:rsidRDefault="00A64B62" w:rsidP="00CB4ECC">
      <w:pPr>
        <w:jc w:val="both"/>
        <w:rPr>
          <w:b/>
        </w:rPr>
      </w:pPr>
    </w:p>
    <w:p w:rsidR="00552BCF" w:rsidRDefault="005565F8" w:rsidP="00CB4ECC">
      <w:pPr>
        <w:jc w:val="both"/>
        <w:rPr>
          <w:b/>
        </w:rPr>
      </w:pPr>
      <w:r>
        <w:rPr>
          <w:b/>
        </w:rPr>
        <w:t>NEW BROCKTON</w:t>
      </w:r>
      <w:r w:rsidR="00552BCF">
        <w:rPr>
          <w:b/>
        </w:rPr>
        <w:t xml:space="preserve"> AWARDS PROGRAM</w:t>
      </w:r>
    </w:p>
    <w:p w:rsidR="00A64B62" w:rsidRDefault="00A64B62" w:rsidP="00A64B62">
      <w:pPr>
        <w:jc w:val="both"/>
      </w:pPr>
      <w:r>
        <w:t xml:space="preserve">Mrs. Cobb welcomed parents and students to the Academic Awards Ceremony, honoring seniors who have excelled </w:t>
      </w:r>
      <w:r w:rsidR="000C1E33">
        <w:t>academically and in leadership throughout</w:t>
      </w:r>
      <w:r>
        <w:t xml:space="preserve"> the school year.  She introduced Board members and Mr. </w:t>
      </w:r>
      <w:r w:rsidR="000C1E33">
        <w:t>Barkley</w:t>
      </w:r>
      <w:r>
        <w:t xml:space="preserve">, Principal of </w:t>
      </w:r>
      <w:r w:rsidR="000C1E33">
        <w:t>New Brockton</w:t>
      </w:r>
      <w:r>
        <w:t xml:space="preserve"> High School.  Mr. </w:t>
      </w:r>
      <w:r w:rsidR="000C1E33">
        <w:t>Barkley</w:t>
      </w:r>
      <w:r>
        <w:t xml:space="preserve"> introduced members of his staff.</w:t>
      </w:r>
    </w:p>
    <w:p w:rsidR="00A64B62" w:rsidRDefault="00A64B62" w:rsidP="00A64B62">
      <w:pPr>
        <w:jc w:val="both"/>
      </w:pPr>
    </w:p>
    <w:p w:rsidR="00A64B62" w:rsidRDefault="00A64B62" w:rsidP="00A64B62">
      <w:pPr>
        <w:jc w:val="both"/>
      </w:pPr>
      <w:r>
        <w:t xml:space="preserve">RECOGNITION OF </w:t>
      </w:r>
      <w:r w:rsidR="000C1E33">
        <w:t>NEW BROCKTON</w:t>
      </w:r>
      <w:r>
        <w:t xml:space="preserve"> STUDENTS</w:t>
      </w:r>
    </w:p>
    <w:p w:rsidR="00A64B62" w:rsidRDefault="00A64B62" w:rsidP="00A64B62">
      <w:pPr>
        <w:jc w:val="both"/>
      </w:pPr>
    </w:p>
    <w:p w:rsidR="00A64B62" w:rsidRDefault="00A64B62" w:rsidP="00A64B62">
      <w:pPr>
        <w:jc w:val="both"/>
        <w:rPr>
          <w:i/>
          <w:u w:val="single"/>
        </w:rPr>
      </w:pPr>
      <w:r w:rsidRPr="005B49E6">
        <w:rPr>
          <w:i/>
          <w:u w:val="single"/>
        </w:rPr>
        <w:t>AWARDS RECIPIENTS</w:t>
      </w:r>
    </w:p>
    <w:p w:rsidR="007D5AEF" w:rsidRDefault="00F809E3" w:rsidP="00A64B62">
      <w:pPr>
        <w:jc w:val="both"/>
      </w:pPr>
      <w:r>
        <w:t>Hally Valladeres</w:t>
      </w:r>
      <w:r>
        <w:tab/>
      </w:r>
      <w:r>
        <w:tab/>
        <w:t>Holly Segall</w:t>
      </w:r>
      <w:r>
        <w:tab/>
      </w:r>
      <w:r>
        <w:tab/>
        <w:t>Erica Adkins</w:t>
      </w:r>
    </w:p>
    <w:p w:rsidR="00F809E3" w:rsidRDefault="00F809E3" w:rsidP="00A64B62">
      <w:pPr>
        <w:jc w:val="both"/>
      </w:pPr>
      <w:r>
        <w:t>Lilianna Arias</w:t>
      </w:r>
      <w:r>
        <w:tab/>
      </w:r>
      <w:r>
        <w:tab/>
      </w:r>
      <w:r>
        <w:tab/>
        <w:t>Lauren Bowers</w:t>
      </w:r>
      <w:r>
        <w:tab/>
        <w:t>William Brewer</w:t>
      </w:r>
    </w:p>
    <w:p w:rsidR="00F809E3" w:rsidRDefault="00F809E3" w:rsidP="00A64B62">
      <w:pPr>
        <w:jc w:val="both"/>
      </w:pPr>
      <w:r>
        <w:t>Katherine Carrington</w:t>
      </w:r>
      <w:r>
        <w:tab/>
      </w:r>
      <w:r>
        <w:tab/>
        <w:t>Brody Collins</w:t>
      </w:r>
      <w:r>
        <w:tab/>
      </w:r>
      <w:r>
        <w:tab/>
        <w:t>Blake Cox</w:t>
      </w:r>
      <w:r>
        <w:tab/>
      </w:r>
    </w:p>
    <w:p w:rsidR="00F809E3" w:rsidRDefault="00F809E3" w:rsidP="00A64B62">
      <w:pPr>
        <w:jc w:val="both"/>
      </w:pPr>
      <w:r>
        <w:t>Bryant Crumpler</w:t>
      </w:r>
      <w:r>
        <w:tab/>
      </w:r>
      <w:r>
        <w:tab/>
        <w:t>Brody Davis</w:t>
      </w:r>
      <w:r>
        <w:tab/>
      </w:r>
      <w:r>
        <w:tab/>
        <w:t>Gavin Duerksen</w:t>
      </w:r>
    </w:p>
    <w:p w:rsidR="00F809E3" w:rsidRDefault="00F809E3" w:rsidP="00A64B62">
      <w:pPr>
        <w:jc w:val="both"/>
      </w:pPr>
      <w:r>
        <w:t>Andrew Elmore</w:t>
      </w:r>
      <w:r>
        <w:tab/>
      </w:r>
      <w:r>
        <w:tab/>
        <w:t>Gabriella Eubanks</w:t>
      </w:r>
      <w:r>
        <w:tab/>
        <w:t>James Falvey</w:t>
      </w:r>
    </w:p>
    <w:p w:rsidR="00F809E3" w:rsidRDefault="00F809E3" w:rsidP="00A64B62">
      <w:pPr>
        <w:jc w:val="both"/>
      </w:pPr>
      <w:r>
        <w:t>Jacob Fisher</w:t>
      </w:r>
      <w:r>
        <w:tab/>
      </w:r>
      <w:r>
        <w:tab/>
      </w:r>
      <w:r>
        <w:tab/>
        <w:t>Gabrielle Griffis</w:t>
      </w:r>
      <w:r>
        <w:tab/>
        <w:t>Lillian Haggard</w:t>
      </w:r>
    </w:p>
    <w:p w:rsidR="00F809E3" w:rsidRDefault="00F809E3" w:rsidP="00A64B62">
      <w:pPr>
        <w:jc w:val="both"/>
      </w:pPr>
      <w:r>
        <w:t>Madison Hankins</w:t>
      </w:r>
      <w:r>
        <w:tab/>
      </w:r>
      <w:r>
        <w:tab/>
        <w:t>Estrella Azamar</w:t>
      </w:r>
      <w:r>
        <w:tab/>
        <w:t>Madison Hudson</w:t>
      </w:r>
    </w:p>
    <w:p w:rsidR="00F809E3" w:rsidRDefault="00F809E3" w:rsidP="00A64B62">
      <w:pPr>
        <w:jc w:val="both"/>
      </w:pPr>
      <w:r>
        <w:t>Madilynn Jerkins</w:t>
      </w:r>
      <w:r>
        <w:tab/>
      </w:r>
      <w:r>
        <w:tab/>
        <w:t>Bruce Jones</w:t>
      </w:r>
      <w:r>
        <w:tab/>
      </w:r>
      <w:r>
        <w:tab/>
        <w:t>Lana Jones</w:t>
      </w:r>
    </w:p>
    <w:p w:rsidR="00F809E3" w:rsidRDefault="00F809E3" w:rsidP="00A64B62">
      <w:pPr>
        <w:jc w:val="both"/>
      </w:pPr>
      <w:r>
        <w:t>Maurice Jones</w:t>
      </w:r>
      <w:r>
        <w:tab/>
      </w:r>
      <w:r>
        <w:tab/>
      </w:r>
      <w:r>
        <w:tab/>
        <w:t>Michael LaCross</w:t>
      </w:r>
      <w:r>
        <w:tab/>
        <w:t>Mason Lindsey</w:t>
      </w:r>
    </w:p>
    <w:p w:rsidR="00F809E3" w:rsidRDefault="00F809E3" w:rsidP="00A64B62">
      <w:pPr>
        <w:jc w:val="both"/>
      </w:pPr>
      <w:r>
        <w:t>Jaythen Medley</w:t>
      </w:r>
      <w:r>
        <w:tab/>
      </w:r>
      <w:r>
        <w:tab/>
        <w:t>James Clark Moran</w:t>
      </w:r>
      <w:r>
        <w:tab/>
        <w:t>Gi’Yonna Moye</w:t>
      </w:r>
    </w:p>
    <w:p w:rsidR="00F809E3" w:rsidRDefault="00F809E3" w:rsidP="00A64B62">
      <w:pPr>
        <w:jc w:val="both"/>
      </w:pPr>
      <w:r>
        <w:t>Landin Norris</w:t>
      </w:r>
      <w:r>
        <w:tab/>
      </w:r>
      <w:r>
        <w:tab/>
      </w:r>
      <w:r>
        <w:tab/>
        <w:t>Abel Motalvo</w:t>
      </w:r>
      <w:r>
        <w:tab/>
      </w:r>
      <w:r>
        <w:tab/>
        <w:t>Alan Ortiz Reyes</w:t>
      </w:r>
    </w:p>
    <w:p w:rsidR="00F809E3" w:rsidRDefault="00F809E3" w:rsidP="00A64B62">
      <w:pPr>
        <w:jc w:val="both"/>
      </w:pPr>
      <w:r>
        <w:t>Alyssa Pirkle</w:t>
      </w:r>
      <w:r>
        <w:tab/>
      </w:r>
      <w:r>
        <w:tab/>
      </w:r>
      <w:r>
        <w:tab/>
        <w:t>ShaeLee Tello</w:t>
      </w:r>
      <w:r>
        <w:tab/>
      </w:r>
      <w:r>
        <w:tab/>
        <w:t>Ashley Hernandez</w:t>
      </w:r>
    </w:p>
    <w:p w:rsidR="00F809E3" w:rsidRDefault="00F809E3" w:rsidP="00A64B62">
      <w:pPr>
        <w:jc w:val="both"/>
      </w:pPr>
      <w:r>
        <w:t>Kirstyn Ramirez</w:t>
      </w:r>
      <w:r>
        <w:tab/>
      </w:r>
      <w:r>
        <w:tab/>
        <w:t>Ayden Reid</w:t>
      </w:r>
      <w:r>
        <w:tab/>
      </w:r>
      <w:r>
        <w:tab/>
        <w:t>Jackson Reynolds</w:t>
      </w:r>
    </w:p>
    <w:p w:rsidR="00F809E3" w:rsidRDefault="00F809E3" w:rsidP="00A64B62">
      <w:pPr>
        <w:jc w:val="both"/>
      </w:pPr>
      <w:r>
        <w:t>Garrison Sconyers</w:t>
      </w:r>
      <w:r>
        <w:tab/>
      </w:r>
      <w:r>
        <w:tab/>
        <w:t>Anthony Silar</w:t>
      </w:r>
      <w:r>
        <w:tab/>
      </w:r>
      <w:r>
        <w:tab/>
        <w:t>Hayden Stanford</w:t>
      </w:r>
    </w:p>
    <w:p w:rsidR="00F809E3" w:rsidRDefault="00F809E3" w:rsidP="00A64B62">
      <w:pPr>
        <w:jc w:val="both"/>
      </w:pPr>
      <w:r>
        <w:t>Kayden Stanford</w:t>
      </w:r>
      <w:r>
        <w:tab/>
      </w:r>
      <w:r>
        <w:tab/>
        <w:t>Sarah Stephenson</w:t>
      </w:r>
      <w:r>
        <w:tab/>
        <w:t>Sean Stephenson</w:t>
      </w:r>
    </w:p>
    <w:p w:rsidR="00F809E3" w:rsidRDefault="00F809E3" w:rsidP="00A64B62">
      <w:pPr>
        <w:jc w:val="both"/>
      </w:pPr>
      <w:r>
        <w:t>Payton Strain</w:t>
      </w:r>
      <w:r>
        <w:tab/>
      </w:r>
      <w:r>
        <w:tab/>
      </w:r>
      <w:r>
        <w:tab/>
        <w:t>Kaylee Thompson</w:t>
      </w:r>
      <w:r>
        <w:tab/>
        <w:t>Camrick Tillis</w:t>
      </w:r>
    </w:p>
    <w:p w:rsidR="00F809E3" w:rsidRDefault="00F809E3" w:rsidP="00A64B62">
      <w:pPr>
        <w:jc w:val="both"/>
      </w:pPr>
      <w:r>
        <w:t>Hailey Townsend</w:t>
      </w:r>
      <w:r>
        <w:tab/>
      </w:r>
      <w:r>
        <w:tab/>
        <w:t>Dylan Trull</w:t>
      </w:r>
      <w:r>
        <w:tab/>
      </w:r>
      <w:r>
        <w:tab/>
        <w:t>Shakyree Watson</w:t>
      </w:r>
    </w:p>
    <w:p w:rsidR="00F809E3" w:rsidRDefault="00F809E3" w:rsidP="00A64B62">
      <w:pPr>
        <w:jc w:val="both"/>
      </w:pPr>
      <w:r>
        <w:t>Leia-Marie White</w:t>
      </w:r>
      <w:r>
        <w:tab/>
      </w:r>
      <w:r>
        <w:tab/>
        <w:t>Scout Whittaker</w:t>
      </w:r>
    </w:p>
    <w:p w:rsidR="00F809E3" w:rsidRDefault="00F809E3" w:rsidP="00A64B62">
      <w:pPr>
        <w:jc w:val="both"/>
      </w:pPr>
    </w:p>
    <w:p w:rsidR="00741B46" w:rsidRDefault="00741B46" w:rsidP="00A64B62">
      <w:pPr>
        <w:jc w:val="both"/>
      </w:pPr>
      <w:r>
        <w:t xml:space="preserve">Everyone was invited to a reception in the resource room. </w:t>
      </w:r>
    </w:p>
    <w:p w:rsidR="00A64B62" w:rsidRPr="00A64B62" w:rsidRDefault="00A64B62" w:rsidP="00CB4ECC">
      <w:pPr>
        <w:jc w:val="both"/>
      </w:pPr>
    </w:p>
    <w:p w:rsidR="00E70D1F" w:rsidRPr="00E8112B" w:rsidRDefault="00E70D1F" w:rsidP="00CB4ECC">
      <w:pPr>
        <w:jc w:val="both"/>
        <w:rPr>
          <w:sz w:val="12"/>
          <w:szCs w:val="12"/>
        </w:rPr>
      </w:pPr>
    </w:p>
    <w:p w:rsidR="003A6653" w:rsidRDefault="003A6653" w:rsidP="00CB4ECC">
      <w:pPr>
        <w:jc w:val="both"/>
        <w:rPr>
          <w:b/>
        </w:rPr>
      </w:pPr>
      <w:r>
        <w:rPr>
          <w:b/>
        </w:rPr>
        <w:t>ADJOURN</w:t>
      </w:r>
    </w:p>
    <w:p w:rsidR="006E6B59" w:rsidRDefault="003A6653" w:rsidP="00342E06">
      <w:pPr>
        <w:jc w:val="both"/>
      </w:pPr>
      <w:r>
        <w:t>There being no further business, the meeting adjourned.</w:t>
      </w:r>
    </w:p>
    <w:sectPr w:rsidR="006E6B59" w:rsidSect="00BF4FA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3180" w:rsidRDefault="00EA31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3180" w:rsidRDefault="00EA31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3180" w:rsidRDefault="00EA31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3180" w:rsidRDefault="00EA31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3180" w:rsidRDefault="00EA31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36C5"/>
    <w:multiLevelType w:val="hybridMultilevel"/>
    <w:tmpl w:val="5CB2A67A"/>
    <w:lvl w:ilvl="0" w:tplc="1090DA2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E5D3F"/>
    <w:multiLevelType w:val="hybridMultilevel"/>
    <w:tmpl w:val="02502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812C14"/>
    <w:multiLevelType w:val="hybridMultilevel"/>
    <w:tmpl w:val="11DC934C"/>
    <w:lvl w:ilvl="0" w:tplc="AA04D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7340F17"/>
    <w:multiLevelType w:val="hybridMultilevel"/>
    <w:tmpl w:val="0450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A5004B"/>
    <w:multiLevelType w:val="hybridMultilevel"/>
    <w:tmpl w:val="D86A0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837A20"/>
    <w:multiLevelType w:val="hybridMultilevel"/>
    <w:tmpl w:val="F760B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C70A88"/>
    <w:multiLevelType w:val="hybridMultilevel"/>
    <w:tmpl w:val="A4225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9F6369"/>
    <w:multiLevelType w:val="hybridMultilevel"/>
    <w:tmpl w:val="5EE27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0C5D2E"/>
    <w:multiLevelType w:val="hybridMultilevel"/>
    <w:tmpl w:val="B4BE7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10216D"/>
    <w:multiLevelType w:val="hybridMultilevel"/>
    <w:tmpl w:val="A4C49BE2"/>
    <w:lvl w:ilvl="0" w:tplc="6388DA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251EB7"/>
    <w:multiLevelType w:val="hybridMultilevel"/>
    <w:tmpl w:val="08561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777EB4"/>
    <w:multiLevelType w:val="hybridMultilevel"/>
    <w:tmpl w:val="9BD01DD0"/>
    <w:lvl w:ilvl="0" w:tplc="A1F8304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41262A"/>
    <w:multiLevelType w:val="hybridMultilevel"/>
    <w:tmpl w:val="3B7EB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56A5A90"/>
    <w:multiLevelType w:val="hybridMultilevel"/>
    <w:tmpl w:val="0B5C45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966D8C"/>
    <w:multiLevelType w:val="hybridMultilevel"/>
    <w:tmpl w:val="0F06C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B639D0"/>
    <w:multiLevelType w:val="hybridMultilevel"/>
    <w:tmpl w:val="E046A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211D55"/>
    <w:multiLevelType w:val="hybridMultilevel"/>
    <w:tmpl w:val="5682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913E74"/>
    <w:multiLevelType w:val="hybridMultilevel"/>
    <w:tmpl w:val="82E8A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D732C8"/>
    <w:multiLevelType w:val="hybridMultilevel"/>
    <w:tmpl w:val="25A80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0836E4"/>
    <w:multiLevelType w:val="hybridMultilevel"/>
    <w:tmpl w:val="D9C4CA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4E3323"/>
    <w:multiLevelType w:val="hybridMultilevel"/>
    <w:tmpl w:val="53E86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0F1386"/>
    <w:multiLevelType w:val="hybridMultilevel"/>
    <w:tmpl w:val="EAA8C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795FC0"/>
    <w:multiLevelType w:val="hybridMultilevel"/>
    <w:tmpl w:val="C3EE3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830A42"/>
    <w:multiLevelType w:val="hybridMultilevel"/>
    <w:tmpl w:val="6E0C2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B534A4"/>
    <w:multiLevelType w:val="hybridMultilevel"/>
    <w:tmpl w:val="564AC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792ED0"/>
    <w:multiLevelType w:val="hybridMultilevel"/>
    <w:tmpl w:val="B76EA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2F4DAC"/>
    <w:multiLevelType w:val="hybridMultilevel"/>
    <w:tmpl w:val="CF707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AB51A8"/>
    <w:multiLevelType w:val="hybridMultilevel"/>
    <w:tmpl w:val="1A5A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F8180A"/>
    <w:multiLevelType w:val="hybridMultilevel"/>
    <w:tmpl w:val="01FC6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8F4C4A"/>
    <w:multiLevelType w:val="hybridMultilevel"/>
    <w:tmpl w:val="8112F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F3527B"/>
    <w:multiLevelType w:val="hybridMultilevel"/>
    <w:tmpl w:val="C3C4C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DE0631"/>
    <w:multiLevelType w:val="hybridMultilevel"/>
    <w:tmpl w:val="F508D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146346"/>
    <w:multiLevelType w:val="hybridMultilevel"/>
    <w:tmpl w:val="D1B82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890D37"/>
    <w:multiLevelType w:val="hybridMultilevel"/>
    <w:tmpl w:val="D8AAA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992158"/>
    <w:multiLevelType w:val="hybridMultilevel"/>
    <w:tmpl w:val="94366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120FB7"/>
    <w:multiLevelType w:val="hybridMultilevel"/>
    <w:tmpl w:val="30D4B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1440A6"/>
    <w:multiLevelType w:val="hybridMultilevel"/>
    <w:tmpl w:val="33A82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36"/>
  </w:num>
  <w:num w:numId="3">
    <w:abstractNumId w:val="11"/>
  </w:num>
  <w:num w:numId="4">
    <w:abstractNumId w:val="43"/>
  </w:num>
  <w:num w:numId="5">
    <w:abstractNumId w:val="32"/>
  </w:num>
  <w:num w:numId="6">
    <w:abstractNumId w:val="35"/>
  </w:num>
  <w:num w:numId="7">
    <w:abstractNumId w:val="10"/>
  </w:num>
  <w:num w:numId="8">
    <w:abstractNumId w:val="30"/>
  </w:num>
  <w:num w:numId="9">
    <w:abstractNumId w:val="2"/>
  </w:num>
  <w:num w:numId="10">
    <w:abstractNumId w:val="44"/>
  </w:num>
  <w:num w:numId="11">
    <w:abstractNumId w:val="17"/>
  </w:num>
  <w:num w:numId="12">
    <w:abstractNumId w:val="34"/>
  </w:num>
  <w:num w:numId="13">
    <w:abstractNumId w:val="1"/>
  </w:num>
  <w:num w:numId="14">
    <w:abstractNumId w:val="5"/>
  </w:num>
  <w:num w:numId="15">
    <w:abstractNumId w:val="13"/>
  </w:num>
  <w:num w:numId="16">
    <w:abstractNumId w:val="4"/>
  </w:num>
  <w:num w:numId="17">
    <w:abstractNumId w:val="21"/>
  </w:num>
  <w:num w:numId="18">
    <w:abstractNumId w:val="12"/>
  </w:num>
  <w:num w:numId="19">
    <w:abstractNumId w:val="7"/>
  </w:num>
  <w:num w:numId="20">
    <w:abstractNumId w:val="45"/>
  </w:num>
  <w:num w:numId="21">
    <w:abstractNumId w:val="29"/>
  </w:num>
  <w:num w:numId="22">
    <w:abstractNumId w:val="38"/>
  </w:num>
  <w:num w:numId="23">
    <w:abstractNumId w:val="33"/>
  </w:num>
  <w:num w:numId="24">
    <w:abstractNumId w:val="14"/>
  </w:num>
  <w:num w:numId="25">
    <w:abstractNumId w:val="24"/>
  </w:num>
  <w:num w:numId="26">
    <w:abstractNumId w:val="28"/>
  </w:num>
  <w:num w:numId="27">
    <w:abstractNumId w:val="46"/>
  </w:num>
  <w:num w:numId="28">
    <w:abstractNumId w:val="26"/>
  </w:num>
  <w:num w:numId="29">
    <w:abstractNumId w:val="27"/>
  </w:num>
  <w:num w:numId="30">
    <w:abstractNumId w:val="9"/>
  </w:num>
  <w:num w:numId="31">
    <w:abstractNumId w:val="18"/>
  </w:num>
  <w:num w:numId="32">
    <w:abstractNumId w:val="42"/>
  </w:num>
  <w:num w:numId="33">
    <w:abstractNumId w:val="16"/>
  </w:num>
  <w:num w:numId="34">
    <w:abstractNumId w:val="15"/>
  </w:num>
  <w:num w:numId="35">
    <w:abstractNumId w:val="37"/>
  </w:num>
  <w:num w:numId="36">
    <w:abstractNumId w:val="8"/>
  </w:num>
  <w:num w:numId="37">
    <w:abstractNumId w:val="40"/>
  </w:num>
  <w:num w:numId="38">
    <w:abstractNumId w:val="20"/>
  </w:num>
  <w:num w:numId="39">
    <w:abstractNumId w:val="6"/>
  </w:num>
  <w:num w:numId="40">
    <w:abstractNumId w:val="22"/>
  </w:num>
  <w:num w:numId="41">
    <w:abstractNumId w:val="0"/>
  </w:num>
  <w:num w:numId="42">
    <w:abstractNumId w:val="41"/>
  </w:num>
  <w:num w:numId="43">
    <w:abstractNumId w:val="31"/>
  </w:num>
  <w:num w:numId="44">
    <w:abstractNumId w:val="23"/>
  </w:num>
  <w:num w:numId="45">
    <w:abstractNumId w:val="25"/>
  </w:num>
  <w:num w:numId="46">
    <w:abstractNumId w:val="19"/>
  </w:num>
  <w:num w:numId="47">
    <w:abstractNumId w:val="39"/>
  </w:num>
  <w:num w:numId="48">
    <w:abstractNumId w:val="4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798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E86"/>
    <w:rsid w:val="00005FE6"/>
    <w:rsid w:val="000067B9"/>
    <w:rsid w:val="00006B2E"/>
    <w:rsid w:val="00010588"/>
    <w:rsid w:val="00012164"/>
    <w:rsid w:val="0001313B"/>
    <w:rsid w:val="0002168D"/>
    <w:rsid w:val="00032470"/>
    <w:rsid w:val="00044FC9"/>
    <w:rsid w:val="00052F67"/>
    <w:rsid w:val="00054606"/>
    <w:rsid w:val="00056A1A"/>
    <w:rsid w:val="000600D0"/>
    <w:rsid w:val="00061CD8"/>
    <w:rsid w:val="000705CF"/>
    <w:rsid w:val="000710EA"/>
    <w:rsid w:val="0007190A"/>
    <w:rsid w:val="000759A7"/>
    <w:rsid w:val="0008231A"/>
    <w:rsid w:val="00082323"/>
    <w:rsid w:val="00082D95"/>
    <w:rsid w:val="000839B8"/>
    <w:rsid w:val="00085642"/>
    <w:rsid w:val="00095C4F"/>
    <w:rsid w:val="00096D4E"/>
    <w:rsid w:val="000A191B"/>
    <w:rsid w:val="000A5D59"/>
    <w:rsid w:val="000B111C"/>
    <w:rsid w:val="000B3810"/>
    <w:rsid w:val="000B687C"/>
    <w:rsid w:val="000B7541"/>
    <w:rsid w:val="000C1E33"/>
    <w:rsid w:val="000C207E"/>
    <w:rsid w:val="000C4556"/>
    <w:rsid w:val="000D19D9"/>
    <w:rsid w:val="000E1C87"/>
    <w:rsid w:val="000E2606"/>
    <w:rsid w:val="000E3FCE"/>
    <w:rsid w:val="000E4EBE"/>
    <w:rsid w:val="000F5C3A"/>
    <w:rsid w:val="000F794B"/>
    <w:rsid w:val="00103C59"/>
    <w:rsid w:val="001044BD"/>
    <w:rsid w:val="00105DA6"/>
    <w:rsid w:val="00105FEE"/>
    <w:rsid w:val="00107F21"/>
    <w:rsid w:val="00113F9D"/>
    <w:rsid w:val="0012080C"/>
    <w:rsid w:val="00126AD1"/>
    <w:rsid w:val="0012775F"/>
    <w:rsid w:val="00130BD8"/>
    <w:rsid w:val="001428A0"/>
    <w:rsid w:val="0014717F"/>
    <w:rsid w:val="00152C29"/>
    <w:rsid w:val="00161100"/>
    <w:rsid w:val="00162E1C"/>
    <w:rsid w:val="001635F3"/>
    <w:rsid w:val="0016385D"/>
    <w:rsid w:val="00163FE3"/>
    <w:rsid w:val="00173098"/>
    <w:rsid w:val="0017423B"/>
    <w:rsid w:val="0017627B"/>
    <w:rsid w:val="0018257E"/>
    <w:rsid w:val="00184923"/>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4084"/>
    <w:rsid w:val="001F71FD"/>
    <w:rsid w:val="00200EB7"/>
    <w:rsid w:val="00205B89"/>
    <w:rsid w:val="002174BE"/>
    <w:rsid w:val="00220DB3"/>
    <w:rsid w:val="00221A04"/>
    <w:rsid w:val="00222B23"/>
    <w:rsid w:val="00223CF7"/>
    <w:rsid w:val="002306FF"/>
    <w:rsid w:val="002310A3"/>
    <w:rsid w:val="00233321"/>
    <w:rsid w:val="0023720B"/>
    <w:rsid w:val="002415F7"/>
    <w:rsid w:val="00250A84"/>
    <w:rsid w:val="0025167D"/>
    <w:rsid w:val="00253ED9"/>
    <w:rsid w:val="00255805"/>
    <w:rsid w:val="00256586"/>
    <w:rsid w:val="002630B3"/>
    <w:rsid w:val="00266F85"/>
    <w:rsid w:val="0028126B"/>
    <w:rsid w:val="00281442"/>
    <w:rsid w:val="002903F1"/>
    <w:rsid w:val="002914A4"/>
    <w:rsid w:val="002922E8"/>
    <w:rsid w:val="00297CBC"/>
    <w:rsid w:val="002A35E8"/>
    <w:rsid w:val="002A71CC"/>
    <w:rsid w:val="002A7452"/>
    <w:rsid w:val="002B06E7"/>
    <w:rsid w:val="002B0EED"/>
    <w:rsid w:val="002C1086"/>
    <w:rsid w:val="002C4122"/>
    <w:rsid w:val="002C608E"/>
    <w:rsid w:val="002D0829"/>
    <w:rsid w:val="002D227E"/>
    <w:rsid w:val="002E3CA2"/>
    <w:rsid w:val="002E6301"/>
    <w:rsid w:val="002F36FE"/>
    <w:rsid w:val="002F4515"/>
    <w:rsid w:val="003016BA"/>
    <w:rsid w:val="00301AFA"/>
    <w:rsid w:val="00301C4C"/>
    <w:rsid w:val="003036FE"/>
    <w:rsid w:val="00306D90"/>
    <w:rsid w:val="0031231B"/>
    <w:rsid w:val="0031245A"/>
    <w:rsid w:val="00314C8D"/>
    <w:rsid w:val="0031510D"/>
    <w:rsid w:val="00320B8E"/>
    <w:rsid w:val="00332D7A"/>
    <w:rsid w:val="0033435B"/>
    <w:rsid w:val="00341725"/>
    <w:rsid w:val="00342E06"/>
    <w:rsid w:val="003569B3"/>
    <w:rsid w:val="00356CDD"/>
    <w:rsid w:val="00357C55"/>
    <w:rsid w:val="00363F44"/>
    <w:rsid w:val="00366A09"/>
    <w:rsid w:val="003813F8"/>
    <w:rsid w:val="00383345"/>
    <w:rsid w:val="00394601"/>
    <w:rsid w:val="00394E43"/>
    <w:rsid w:val="003A02B6"/>
    <w:rsid w:val="003A0C1C"/>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4806"/>
    <w:rsid w:val="003E0E55"/>
    <w:rsid w:val="003E37CD"/>
    <w:rsid w:val="003E5741"/>
    <w:rsid w:val="003E6002"/>
    <w:rsid w:val="003E6452"/>
    <w:rsid w:val="003E7B8A"/>
    <w:rsid w:val="003F01B0"/>
    <w:rsid w:val="003F0957"/>
    <w:rsid w:val="003F499D"/>
    <w:rsid w:val="003F637F"/>
    <w:rsid w:val="00400DF8"/>
    <w:rsid w:val="00412EB4"/>
    <w:rsid w:val="004217A5"/>
    <w:rsid w:val="00422AD9"/>
    <w:rsid w:val="00424C6F"/>
    <w:rsid w:val="004329B2"/>
    <w:rsid w:val="004477F4"/>
    <w:rsid w:val="00452927"/>
    <w:rsid w:val="004538D5"/>
    <w:rsid w:val="00456C60"/>
    <w:rsid w:val="00457E29"/>
    <w:rsid w:val="0046428D"/>
    <w:rsid w:val="00466E97"/>
    <w:rsid w:val="00481E24"/>
    <w:rsid w:val="00486154"/>
    <w:rsid w:val="00492436"/>
    <w:rsid w:val="0049412B"/>
    <w:rsid w:val="004948C7"/>
    <w:rsid w:val="004956A9"/>
    <w:rsid w:val="00497321"/>
    <w:rsid w:val="0049738F"/>
    <w:rsid w:val="004A1FC6"/>
    <w:rsid w:val="004A433A"/>
    <w:rsid w:val="004A5A97"/>
    <w:rsid w:val="004B116B"/>
    <w:rsid w:val="004B61A3"/>
    <w:rsid w:val="004B7883"/>
    <w:rsid w:val="004C218D"/>
    <w:rsid w:val="004D1247"/>
    <w:rsid w:val="004D1CE0"/>
    <w:rsid w:val="004D3A52"/>
    <w:rsid w:val="004E2F39"/>
    <w:rsid w:val="004E6136"/>
    <w:rsid w:val="004E68DC"/>
    <w:rsid w:val="004F249A"/>
    <w:rsid w:val="004F2D7F"/>
    <w:rsid w:val="004F7E32"/>
    <w:rsid w:val="00505442"/>
    <w:rsid w:val="00505705"/>
    <w:rsid w:val="0050653B"/>
    <w:rsid w:val="00513DA1"/>
    <w:rsid w:val="00522DBE"/>
    <w:rsid w:val="00527828"/>
    <w:rsid w:val="0053351A"/>
    <w:rsid w:val="0054277D"/>
    <w:rsid w:val="0054281F"/>
    <w:rsid w:val="0054334C"/>
    <w:rsid w:val="00550492"/>
    <w:rsid w:val="00552BCF"/>
    <w:rsid w:val="00552DB1"/>
    <w:rsid w:val="005532C8"/>
    <w:rsid w:val="005565F8"/>
    <w:rsid w:val="00560BC6"/>
    <w:rsid w:val="005718CB"/>
    <w:rsid w:val="00572592"/>
    <w:rsid w:val="00572B96"/>
    <w:rsid w:val="00574384"/>
    <w:rsid w:val="00575988"/>
    <w:rsid w:val="0059061A"/>
    <w:rsid w:val="00590623"/>
    <w:rsid w:val="00591C15"/>
    <w:rsid w:val="005A4C01"/>
    <w:rsid w:val="005A783C"/>
    <w:rsid w:val="005B49E6"/>
    <w:rsid w:val="005B4CDE"/>
    <w:rsid w:val="005B5CBD"/>
    <w:rsid w:val="005B6D60"/>
    <w:rsid w:val="005C2F58"/>
    <w:rsid w:val="005C4296"/>
    <w:rsid w:val="005C766F"/>
    <w:rsid w:val="005D473E"/>
    <w:rsid w:val="005D68CB"/>
    <w:rsid w:val="005E413A"/>
    <w:rsid w:val="005E5257"/>
    <w:rsid w:val="005E5410"/>
    <w:rsid w:val="005F0679"/>
    <w:rsid w:val="005F2A80"/>
    <w:rsid w:val="005F4541"/>
    <w:rsid w:val="006115C2"/>
    <w:rsid w:val="00614886"/>
    <w:rsid w:val="00615EC0"/>
    <w:rsid w:val="00617508"/>
    <w:rsid w:val="006178EB"/>
    <w:rsid w:val="00625FB0"/>
    <w:rsid w:val="00626BAE"/>
    <w:rsid w:val="00627CAD"/>
    <w:rsid w:val="00630B50"/>
    <w:rsid w:val="00630D88"/>
    <w:rsid w:val="00634FF3"/>
    <w:rsid w:val="006442D6"/>
    <w:rsid w:val="006609FB"/>
    <w:rsid w:val="00663FC2"/>
    <w:rsid w:val="006806C4"/>
    <w:rsid w:val="00682BDD"/>
    <w:rsid w:val="00686F2D"/>
    <w:rsid w:val="00694ECD"/>
    <w:rsid w:val="00696492"/>
    <w:rsid w:val="006A0B1F"/>
    <w:rsid w:val="006B1319"/>
    <w:rsid w:val="006B3EC3"/>
    <w:rsid w:val="006B5FC8"/>
    <w:rsid w:val="006C4AD5"/>
    <w:rsid w:val="006C6694"/>
    <w:rsid w:val="006D25AD"/>
    <w:rsid w:val="006D3230"/>
    <w:rsid w:val="006D34CA"/>
    <w:rsid w:val="006D6776"/>
    <w:rsid w:val="006D677D"/>
    <w:rsid w:val="006E000B"/>
    <w:rsid w:val="006E11C9"/>
    <w:rsid w:val="006E6B59"/>
    <w:rsid w:val="006E76FB"/>
    <w:rsid w:val="006F0949"/>
    <w:rsid w:val="006F5529"/>
    <w:rsid w:val="006F57EC"/>
    <w:rsid w:val="006F709C"/>
    <w:rsid w:val="0070220F"/>
    <w:rsid w:val="00703128"/>
    <w:rsid w:val="00707F9E"/>
    <w:rsid w:val="00712EA5"/>
    <w:rsid w:val="00715639"/>
    <w:rsid w:val="00721717"/>
    <w:rsid w:val="007237B6"/>
    <w:rsid w:val="0073131A"/>
    <w:rsid w:val="00732480"/>
    <w:rsid w:val="00732D30"/>
    <w:rsid w:val="00733041"/>
    <w:rsid w:val="007350DE"/>
    <w:rsid w:val="00741B46"/>
    <w:rsid w:val="00742874"/>
    <w:rsid w:val="00743015"/>
    <w:rsid w:val="00745663"/>
    <w:rsid w:val="007475FE"/>
    <w:rsid w:val="007539C8"/>
    <w:rsid w:val="007645C1"/>
    <w:rsid w:val="00782554"/>
    <w:rsid w:val="007868D3"/>
    <w:rsid w:val="00790730"/>
    <w:rsid w:val="00795A2B"/>
    <w:rsid w:val="007A3E4A"/>
    <w:rsid w:val="007B31C4"/>
    <w:rsid w:val="007B38A8"/>
    <w:rsid w:val="007B5E9F"/>
    <w:rsid w:val="007C495A"/>
    <w:rsid w:val="007D1556"/>
    <w:rsid w:val="007D3CD5"/>
    <w:rsid w:val="007D488F"/>
    <w:rsid w:val="007D5AEF"/>
    <w:rsid w:val="007E57CC"/>
    <w:rsid w:val="007E793C"/>
    <w:rsid w:val="007F1D51"/>
    <w:rsid w:val="007F3FD0"/>
    <w:rsid w:val="007F4733"/>
    <w:rsid w:val="00801D24"/>
    <w:rsid w:val="00802024"/>
    <w:rsid w:val="00814B56"/>
    <w:rsid w:val="008202F3"/>
    <w:rsid w:val="00822606"/>
    <w:rsid w:val="00824046"/>
    <w:rsid w:val="00825390"/>
    <w:rsid w:val="00832E82"/>
    <w:rsid w:val="0083683B"/>
    <w:rsid w:val="0083728C"/>
    <w:rsid w:val="00841107"/>
    <w:rsid w:val="00847E86"/>
    <w:rsid w:val="00854EC1"/>
    <w:rsid w:val="008576BF"/>
    <w:rsid w:val="00867B18"/>
    <w:rsid w:val="0087340C"/>
    <w:rsid w:val="00874723"/>
    <w:rsid w:val="0087571E"/>
    <w:rsid w:val="00875A29"/>
    <w:rsid w:val="008838BD"/>
    <w:rsid w:val="008857B4"/>
    <w:rsid w:val="0089313F"/>
    <w:rsid w:val="008A0464"/>
    <w:rsid w:val="008B3B5A"/>
    <w:rsid w:val="008B5482"/>
    <w:rsid w:val="008C2188"/>
    <w:rsid w:val="008C30DD"/>
    <w:rsid w:val="008D4B3B"/>
    <w:rsid w:val="008D4F4F"/>
    <w:rsid w:val="008E4245"/>
    <w:rsid w:val="008F2410"/>
    <w:rsid w:val="008F712A"/>
    <w:rsid w:val="009002C9"/>
    <w:rsid w:val="00901156"/>
    <w:rsid w:val="009030B9"/>
    <w:rsid w:val="00905FE6"/>
    <w:rsid w:val="00911076"/>
    <w:rsid w:val="009127F5"/>
    <w:rsid w:val="00920E53"/>
    <w:rsid w:val="009222B2"/>
    <w:rsid w:val="00934A05"/>
    <w:rsid w:val="00934A5B"/>
    <w:rsid w:val="00934BCE"/>
    <w:rsid w:val="00937EEA"/>
    <w:rsid w:val="00950D96"/>
    <w:rsid w:val="00957BA7"/>
    <w:rsid w:val="00960180"/>
    <w:rsid w:val="009610AF"/>
    <w:rsid w:val="0096309F"/>
    <w:rsid w:val="00971953"/>
    <w:rsid w:val="00975FCD"/>
    <w:rsid w:val="00976638"/>
    <w:rsid w:val="009807DB"/>
    <w:rsid w:val="009825E2"/>
    <w:rsid w:val="009856E1"/>
    <w:rsid w:val="0099009A"/>
    <w:rsid w:val="00996B48"/>
    <w:rsid w:val="009A094D"/>
    <w:rsid w:val="009A23C0"/>
    <w:rsid w:val="009B2F2F"/>
    <w:rsid w:val="009B2F94"/>
    <w:rsid w:val="009B62BD"/>
    <w:rsid w:val="009C0091"/>
    <w:rsid w:val="009C026C"/>
    <w:rsid w:val="009D7404"/>
    <w:rsid w:val="009E0C9F"/>
    <w:rsid w:val="009E3448"/>
    <w:rsid w:val="009E3C82"/>
    <w:rsid w:val="009F1116"/>
    <w:rsid w:val="009F1A7C"/>
    <w:rsid w:val="009F670C"/>
    <w:rsid w:val="00A00F80"/>
    <w:rsid w:val="00A074D1"/>
    <w:rsid w:val="00A17458"/>
    <w:rsid w:val="00A211AA"/>
    <w:rsid w:val="00A215CB"/>
    <w:rsid w:val="00A236CE"/>
    <w:rsid w:val="00A25643"/>
    <w:rsid w:val="00A30958"/>
    <w:rsid w:val="00A331DE"/>
    <w:rsid w:val="00A345EF"/>
    <w:rsid w:val="00A37890"/>
    <w:rsid w:val="00A4291C"/>
    <w:rsid w:val="00A46FB4"/>
    <w:rsid w:val="00A609C4"/>
    <w:rsid w:val="00A61ADD"/>
    <w:rsid w:val="00A63358"/>
    <w:rsid w:val="00A63B4E"/>
    <w:rsid w:val="00A643A0"/>
    <w:rsid w:val="00A64B62"/>
    <w:rsid w:val="00A65E4A"/>
    <w:rsid w:val="00A712E3"/>
    <w:rsid w:val="00A71338"/>
    <w:rsid w:val="00A72380"/>
    <w:rsid w:val="00A726D8"/>
    <w:rsid w:val="00A7509E"/>
    <w:rsid w:val="00A81ACC"/>
    <w:rsid w:val="00A81B8F"/>
    <w:rsid w:val="00A82426"/>
    <w:rsid w:val="00A869CD"/>
    <w:rsid w:val="00A933C1"/>
    <w:rsid w:val="00A96387"/>
    <w:rsid w:val="00AA291A"/>
    <w:rsid w:val="00AA4AA5"/>
    <w:rsid w:val="00AB4757"/>
    <w:rsid w:val="00AC414C"/>
    <w:rsid w:val="00AD37EA"/>
    <w:rsid w:val="00AD38B0"/>
    <w:rsid w:val="00AD704D"/>
    <w:rsid w:val="00AE7FFB"/>
    <w:rsid w:val="00AF0152"/>
    <w:rsid w:val="00AF1B6D"/>
    <w:rsid w:val="00AF1DB2"/>
    <w:rsid w:val="00AF2A2C"/>
    <w:rsid w:val="00AF4CA9"/>
    <w:rsid w:val="00AF557A"/>
    <w:rsid w:val="00AF6403"/>
    <w:rsid w:val="00B00E1C"/>
    <w:rsid w:val="00B05231"/>
    <w:rsid w:val="00B20A28"/>
    <w:rsid w:val="00B322BD"/>
    <w:rsid w:val="00B338B4"/>
    <w:rsid w:val="00B343D3"/>
    <w:rsid w:val="00B35F4A"/>
    <w:rsid w:val="00B47FED"/>
    <w:rsid w:val="00B61AE9"/>
    <w:rsid w:val="00B64806"/>
    <w:rsid w:val="00B7095A"/>
    <w:rsid w:val="00B73423"/>
    <w:rsid w:val="00B83C2C"/>
    <w:rsid w:val="00B87A0E"/>
    <w:rsid w:val="00B93483"/>
    <w:rsid w:val="00B968A3"/>
    <w:rsid w:val="00B96CB3"/>
    <w:rsid w:val="00BA13B6"/>
    <w:rsid w:val="00BA282E"/>
    <w:rsid w:val="00BA47A2"/>
    <w:rsid w:val="00BB109F"/>
    <w:rsid w:val="00BB2AB4"/>
    <w:rsid w:val="00BB386D"/>
    <w:rsid w:val="00BB4303"/>
    <w:rsid w:val="00BB7647"/>
    <w:rsid w:val="00BD2B22"/>
    <w:rsid w:val="00BD2F3C"/>
    <w:rsid w:val="00BD6F37"/>
    <w:rsid w:val="00BE3067"/>
    <w:rsid w:val="00BE370B"/>
    <w:rsid w:val="00BE524D"/>
    <w:rsid w:val="00BE5D27"/>
    <w:rsid w:val="00BF283C"/>
    <w:rsid w:val="00BF4FA3"/>
    <w:rsid w:val="00BF6E4F"/>
    <w:rsid w:val="00C01C77"/>
    <w:rsid w:val="00C071DE"/>
    <w:rsid w:val="00C23D31"/>
    <w:rsid w:val="00C245DF"/>
    <w:rsid w:val="00C24795"/>
    <w:rsid w:val="00C24BA5"/>
    <w:rsid w:val="00C35092"/>
    <w:rsid w:val="00C3668C"/>
    <w:rsid w:val="00C37757"/>
    <w:rsid w:val="00C5180C"/>
    <w:rsid w:val="00C543D3"/>
    <w:rsid w:val="00C54AAD"/>
    <w:rsid w:val="00C57C90"/>
    <w:rsid w:val="00C62410"/>
    <w:rsid w:val="00C66BF1"/>
    <w:rsid w:val="00C67438"/>
    <w:rsid w:val="00C70A3A"/>
    <w:rsid w:val="00C76D0A"/>
    <w:rsid w:val="00C827C0"/>
    <w:rsid w:val="00C85077"/>
    <w:rsid w:val="00C863D1"/>
    <w:rsid w:val="00C952E3"/>
    <w:rsid w:val="00CA2430"/>
    <w:rsid w:val="00CA4C76"/>
    <w:rsid w:val="00CB1BED"/>
    <w:rsid w:val="00CB2385"/>
    <w:rsid w:val="00CB239D"/>
    <w:rsid w:val="00CB4ECC"/>
    <w:rsid w:val="00CB557E"/>
    <w:rsid w:val="00CB6297"/>
    <w:rsid w:val="00CC3BD9"/>
    <w:rsid w:val="00CC7F68"/>
    <w:rsid w:val="00CD18F6"/>
    <w:rsid w:val="00CD3702"/>
    <w:rsid w:val="00CD7390"/>
    <w:rsid w:val="00CE3D8D"/>
    <w:rsid w:val="00CE6512"/>
    <w:rsid w:val="00CF3D09"/>
    <w:rsid w:val="00CF4974"/>
    <w:rsid w:val="00D03957"/>
    <w:rsid w:val="00D0439C"/>
    <w:rsid w:val="00D057E2"/>
    <w:rsid w:val="00D161FC"/>
    <w:rsid w:val="00D201D7"/>
    <w:rsid w:val="00D21AAE"/>
    <w:rsid w:val="00D25136"/>
    <w:rsid w:val="00D277F3"/>
    <w:rsid w:val="00D343F3"/>
    <w:rsid w:val="00D34462"/>
    <w:rsid w:val="00D34CCA"/>
    <w:rsid w:val="00D36153"/>
    <w:rsid w:val="00D50E32"/>
    <w:rsid w:val="00D51B04"/>
    <w:rsid w:val="00D5557B"/>
    <w:rsid w:val="00D5564F"/>
    <w:rsid w:val="00D60694"/>
    <w:rsid w:val="00D80983"/>
    <w:rsid w:val="00D8463E"/>
    <w:rsid w:val="00D84696"/>
    <w:rsid w:val="00D86F18"/>
    <w:rsid w:val="00D87EC6"/>
    <w:rsid w:val="00D90531"/>
    <w:rsid w:val="00D9056D"/>
    <w:rsid w:val="00D941D4"/>
    <w:rsid w:val="00D972B7"/>
    <w:rsid w:val="00DA6C08"/>
    <w:rsid w:val="00DA73BB"/>
    <w:rsid w:val="00DB05A3"/>
    <w:rsid w:val="00DC4C6F"/>
    <w:rsid w:val="00DC787E"/>
    <w:rsid w:val="00DD2F36"/>
    <w:rsid w:val="00DD77C2"/>
    <w:rsid w:val="00DE0ECB"/>
    <w:rsid w:val="00DE15F3"/>
    <w:rsid w:val="00DE19A1"/>
    <w:rsid w:val="00DE1CF6"/>
    <w:rsid w:val="00DE1D65"/>
    <w:rsid w:val="00DE4CA3"/>
    <w:rsid w:val="00DE5F6A"/>
    <w:rsid w:val="00DE6D96"/>
    <w:rsid w:val="00DE7C19"/>
    <w:rsid w:val="00DF0965"/>
    <w:rsid w:val="00DF4B3E"/>
    <w:rsid w:val="00DF4C9F"/>
    <w:rsid w:val="00E03AAE"/>
    <w:rsid w:val="00E1704F"/>
    <w:rsid w:val="00E235C1"/>
    <w:rsid w:val="00E24424"/>
    <w:rsid w:val="00E27AF2"/>
    <w:rsid w:val="00E30DBB"/>
    <w:rsid w:val="00E32215"/>
    <w:rsid w:val="00E429BA"/>
    <w:rsid w:val="00E45146"/>
    <w:rsid w:val="00E47510"/>
    <w:rsid w:val="00E504A2"/>
    <w:rsid w:val="00E51F65"/>
    <w:rsid w:val="00E55579"/>
    <w:rsid w:val="00E66301"/>
    <w:rsid w:val="00E676D5"/>
    <w:rsid w:val="00E70D1F"/>
    <w:rsid w:val="00E8112B"/>
    <w:rsid w:val="00E85674"/>
    <w:rsid w:val="00E8630C"/>
    <w:rsid w:val="00E86427"/>
    <w:rsid w:val="00E87F1F"/>
    <w:rsid w:val="00E90941"/>
    <w:rsid w:val="00E92E00"/>
    <w:rsid w:val="00EA3180"/>
    <w:rsid w:val="00EA31B6"/>
    <w:rsid w:val="00EA3280"/>
    <w:rsid w:val="00EA3A91"/>
    <w:rsid w:val="00EB0BD1"/>
    <w:rsid w:val="00EB1889"/>
    <w:rsid w:val="00EB4CA7"/>
    <w:rsid w:val="00EB7F25"/>
    <w:rsid w:val="00EC1476"/>
    <w:rsid w:val="00EC2685"/>
    <w:rsid w:val="00EC58F7"/>
    <w:rsid w:val="00EC60D0"/>
    <w:rsid w:val="00ED2DE6"/>
    <w:rsid w:val="00EF31BE"/>
    <w:rsid w:val="00EF5835"/>
    <w:rsid w:val="00EF5DC9"/>
    <w:rsid w:val="00EF70F8"/>
    <w:rsid w:val="00F041F8"/>
    <w:rsid w:val="00F151F6"/>
    <w:rsid w:val="00F17FE4"/>
    <w:rsid w:val="00F21B83"/>
    <w:rsid w:val="00F23599"/>
    <w:rsid w:val="00F26447"/>
    <w:rsid w:val="00F27EF8"/>
    <w:rsid w:val="00F34950"/>
    <w:rsid w:val="00F3652E"/>
    <w:rsid w:val="00F37C68"/>
    <w:rsid w:val="00F428CE"/>
    <w:rsid w:val="00F547AB"/>
    <w:rsid w:val="00F57F46"/>
    <w:rsid w:val="00F60CEF"/>
    <w:rsid w:val="00F657F8"/>
    <w:rsid w:val="00F733B9"/>
    <w:rsid w:val="00F809E3"/>
    <w:rsid w:val="00F848C7"/>
    <w:rsid w:val="00F914F7"/>
    <w:rsid w:val="00F94A8D"/>
    <w:rsid w:val="00FA63C2"/>
    <w:rsid w:val="00FA7768"/>
    <w:rsid w:val="00FB2A4D"/>
    <w:rsid w:val="00FB355F"/>
    <w:rsid w:val="00FB37F9"/>
    <w:rsid w:val="00FB4A5F"/>
    <w:rsid w:val="00FC541B"/>
    <w:rsid w:val="00FD1570"/>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9873"/>
    <o:shapelayout v:ext="edit">
      <o:idmap v:ext="edit" data="1"/>
    </o:shapelayout>
  </w:shapeDefaults>
  <w:decimalSymbol w:val="."/>
  <w:listSeparator w:val=","/>
  <w14:docId w14:val="36DCFA9E"/>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C54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56C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58B766-B7CA-4EB9-8B11-79BBE9E0D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4</TotalTime>
  <Pages>4</Pages>
  <Words>1268</Words>
  <Characters>706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Thomas</cp:lastModifiedBy>
  <cp:revision>33</cp:revision>
  <cp:lastPrinted>2023-05-05T19:09:00Z</cp:lastPrinted>
  <dcterms:created xsi:type="dcterms:W3CDTF">2022-09-02T14:01:00Z</dcterms:created>
  <dcterms:modified xsi:type="dcterms:W3CDTF">2026-05-1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be6d07dcdd0b42a0a67232a554d902a228dcdb9c7a79012012d4d99ef09818</vt:lpwstr>
  </property>
</Properties>
</file>